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41629" w14:textId="5BD308B9" w:rsidR="00414445" w:rsidRDefault="00414445" w:rsidP="0097376B">
      <w:pPr>
        <w:spacing w:after="0" w:line="240" w:lineRule="auto"/>
        <w:jc w:val="center"/>
        <w:rPr>
          <w:rFonts w:ascii="Times New Roman" w:hAnsi="Times New Roman" w:cs="Times New Roman"/>
          <w:noProof/>
          <w:sz w:val="32"/>
          <w:szCs w:val="32"/>
          <w:lang w:eastAsia="en-IN"/>
        </w:rPr>
      </w:pPr>
      <w:r w:rsidRPr="007F4A7D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A02755A" wp14:editId="708235C5">
            <wp:extent cx="750570" cy="752929"/>
            <wp:effectExtent l="0" t="0" r="0" b="0"/>
            <wp:docPr id="2" name="Picture 1" descr="C:\Users\VCOFFICE1\Desktop\BIT_MISC\Convocation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COFFICE1\Desktop\BIT_MISC\Convocation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580" cy="7559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D787A" w14:textId="7DA9BEA7" w:rsidR="00414445" w:rsidRPr="00414445" w:rsidRDefault="00414445" w:rsidP="00414445">
      <w:pPr>
        <w:spacing w:after="0"/>
        <w:jc w:val="center"/>
        <w:rPr>
          <w:rFonts w:ascii="Times New Roman" w:hAnsi="Times New Roman" w:cs="Times New Roman"/>
          <w:b/>
          <w:bCs/>
          <w:noProof/>
          <w:sz w:val="32"/>
          <w:szCs w:val="32"/>
          <w:lang w:eastAsia="en-IN"/>
        </w:rPr>
      </w:pPr>
      <w:r w:rsidRPr="00414445">
        <w:rPr>
          <w:rFonts w:ascii="Times New Roman" w:hAnsi="Times New Roman" w:cs="Times New Roman"/>
          <w:b/>
          <w:bCs/>
          <w:noProof/>
          <w:sz w:val="32"/>
          <w:szCs w:val="32"/>
          <w:lang w:eastAsia="en-IN"/>
        </w:rPr>
        <w:t>Birla Institute of Technology Mesra, Ranchi</w:t>
      </w:r>
    </w:p>
    <w:p w14:paraId="642A073A" w14:textId="783FDBBE" w:rsidR="00414445" w:rsidRPr="00414445" w:rsidRDefault="00414445" w:rsidP="00414445">
      <w:pPr>
        <w:spacing w:after="0"/>
        <w:jc w:val="center"/>
        <w:rPr>
          <w:rFonts w:ascii="Times New Roman" w:hAnsi="Times New Roman" w:cs="Times New Roman"/>
          <w:b/>
          <w:bCs/>
          <w:noProof/>
          <w:sz w:val="32"/>
          <w:szCs w:val="32"/>
          <w:lang w:eastAsia="en-IN"/>
        </w:rPr>
      </w:pPr>
      <w:r w:rsidRPr="00414445">
        <w:rPr>
          <w:rFonts w:ascii="Times New Roman" w:hAnsi="Times New Roman" w:cs="Times New Roman"/>
          <w:b/>
          <w:bCs/>
          <w:noProof/>
          <w:sz w:val="32"/>
          <w:szCs w:val="32"/>
          <w:lang w:eastAsia="en-IN"/>
        </w:rPr>
        <w:t>Department of Chemical Engineering</w:t>
      </w:r>
    </w:p>
    <w:p w14:paraId="2DC0EF1B" w14:textId="77777777" w:rsidR="00414445" w:rsidRDefault="00414445" w:rsidP="0097376B">
      <w:pPr>
        <w:spacing w:after="0" w:line="240" w:lineRule="auto"/>
        <w:jc w:val="center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p w14:paraId="6625BC26" w14:textId="36932FBD" w:rsidR="00181D80" w:rsidRPr="00410939" w:rsidRDefault="006E6ADD" w:rsidP="0097376B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eastAsia="en-IN"/>
        </w:rPr>
      </w:pPr>
      <w:r w:rsidRPr="00410939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eastAsia="en-IN"/>
        </w:rPr>
        <w:t xml:space="preserve">Faculty </w:t>
      </w:r>
      <w:r w:rsidR="00181D80" w:rsidRPr="00410939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eastAsia="en-IN"/>
        </w:rPr>
        <w:t>Self Assessment Report</w:t>
      </w:r>
      <w:r w:rsidR="00410939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eastAsia="en-IN"/>
        </w:rPr>
        <w:t xml:space="preserve"> (FSAR)</w:t>
      </w:r>
    </w:p>
    <w:p w14:paraId="32679809" w14:textId="77777777" w:rsidR="004658C9" w:rsidRPr="00A83367" w:rsidRDefault="004658C9" w:rsidP="0097376B">
      <w:pPr>
        <w:spacing w:after="0" w:line="240" w:lineRule="auto"/>
        <w:jc w:val="center"/>
        <w:rPr>
          <w:rFonts w:ascii="Times New Roman" w:hAnsi="Times New Roman" w:cs="Times New Roman"/>
          <w:noProof/>
          <w:sz w:val="32"/>
          <w:szCs w:val="32"/>
          <w:lang w:eastAsia="en-I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37"/>
        <w:gridCol w:w="11237"/>
      </w:tblGrid>
      <w:tr w:rsidR="004658C9" w14:paraId="13510DF4" w14:textId="77777777" w:rsidTr="00410939">
        <w:tc>
          <w:tcPr>
            <w:tcW w:w="1036" w:type="pct"/>
          </w:tcPr>
          <w:p w14:paraId="4022DC6B" w14:textId="044655FF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Name:</w:t>
            </w:r>
          </w:p>
        </w:tc>
        <w:tc>
          <w:tcPr>
            <w:tcW w:w="3964" w:type="pct"/>
          </w:tcPr>
          <w:p w14:paraId="76E3917B" w14:textId="694E2358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4658C9" w14:paraId="25EE6851" w14:textId="77777777" w:rsidTr="00410939">
        <w:tc>
          <w:tcPr>
            <w:tcW w:w="1036" w:type="pct"/>
          </w:tcPr>
          <w:p w14:paraId="26F13096" w14:textId="75AED303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Employee Code:</w:t>
            </w:r>
          </w:p>
        </w:tc>
        <w:tc>
          <w:tcPr>
            <w:tcW w:w="3964" w:type="pct"/>
          </w:tcPr>
          <w:p w14:paraId="0DE1AE75" w14:textId="77777777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4658C9" w14:paraId="538BC350" w14:textId="77777777" w:rsidTr="00410939">
        <w:tc>
          <w:tcPr>
            <w:tcW w:w="1036" w:type="pct"/>
          </w:tcPr>
          <w:p w14:paraId="0050F951" w14:textId="1DEB8742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Designation:</w:t>
            </w:r>
          </w:p>
        </w:tc>
        <w:tc>
          <w:tcPr>
            <w:tcW w:w="3964" w:type="pct"/>
          </w:tcPr>
          <w:p w14:paraId="70143D97" w14:textId="77777777" w:rsidR="004658C9" w:rsidRDefault="004658C9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922F60" w14:paraId="5DEDF956" w14:textId="77777777" w:rsidTr="00410939">
        <w:tc>
          <w:tcPr>
            <w:tcW w:w="1036" w:type="pct"/>
          </w:tcPr>
          <w:p w14:paraId="5335313D" w14:textId="53B16E14" w:rsidR="00922F60" w:rsidRDefault="00922F60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Session:</w:t>
            </w:r>
          </w:p>
        </w:tc>
        <w:tc>
          <w:tcPr>
            <w:tcW w:w="3964" w:type="pct"/>
          </w:tcPr>
          <w:p w14:paraId="3AAEC5FB" w14:textId="77777777" w:rsidR="00922F60" w:rsidRDefault="00922F60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F10BCB" w14:paraId="54CEC0B3" w14:textId="77777777" w:rsidTr="00410939">
        <w:tc>
          <w:tcPr>
            <w:tcW w:w="1036" w:type="pct"/>
          </w:tcPr>
          <w:p w14:paraId="2F4ADB20" w14:textId="28160DE5" w:rsidR="00F10BCB" w:rsidRDefault="00F10BCB" w:rsidP="00F10BCB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Date of Joining: (for new faculty only) (Please attach appointment letter)</w:t>
            </w:r>
          </w:p>
        </w:tc>
        <w:tc>
          <w:tcPr>
            <w:tcW w:w="3964" w:type="pct"/>
          </w:tcPr>
          <w:p w14:paraId="65C5154B" w14:textId="77777777" w:rsidR="00F10BCB" w:rsidRDefault="00F10BCB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F10BCB" w14:paraId="6624ED18" w14:textId="77777777" w:rsidTr="00410939">
        <w:tc>
          <w:tcPr>
            <w:tcW w:w="1036" w:type="pct"/>
          </w:tcPr>
          <w:p w14:paraId="6251CC0C" w14:textId="522BFAE8" w:rsidR="00F10BCB" w:rsidRDefault="00F10BCB" w:rsidP="00F10BCB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Date of promotion: (If got promotion in the current semester) (Please attach letter)</w:t>
            </w:r>
          </w:p>
        </w:tc>
        <w:tc>
          <w:tcPr>
            <w:tcW w:w="3964" w:type="pct"/>
          </w:tcPr>
          <w:p w14:paraId="770DC3FE" w14:textId="77777777" w:rsidR="00F10BCB" w:rsidRDefault="00F10BCB" w:rsidP="00594C07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</w:tbl>
    <w:p w14:paraId="79E19D2E" w14:textId="62381FA2" w:rsidR="00414445" w:rsidRDefault="00E41AE0" w:rsidP="00414445">
      <w:pPr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 </w:t>
      </w:r>
      <w:r w:rsidR="00B3787E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*</w: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Please attach a copy of latest salary slip.</w:t>
      </w:r>
    </w:p>
    <w:p w14:paraId="60F4F102" w14:textId="39183D5F" w:rsidR="00594C07" w:rsidRDefault="00594C07" w:rsidP="00EE7A26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1F74258" w14:textId="77777777" w:rsidR="0074138F" w:rsidRDefault="0074138F" w:rsidP="00EE7A26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65E8B93" w14:textId="73BAF380" w:rsidR="00922F60" w:rsidRPr="00EE7A26" w:rsidRDefault="00EE7A26" w:rsidP="00EE7A26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 xml:space="preserve">1. </w:t>
      </w:r>
      <w:r w:rsidR="00922F60" w:rsidRPr="00EE7A26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Courses Taught:</w:t>
      </w:r>
    </w:p>
    <w:p w14:paraId="1525699E" w14:textId="0A036596" w:rsidR="00922F60" w:rsidRDefault="00EE7A26" w:rsidP="00922F60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1.1 </w:t>
      </w:r>
      <w:r w:rsidR="00922F6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Theory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1338"/>
        <w:gridCol w:w="4187"/>
        <w:gridCol w:w="1925"/>
        <w:gridCol w:w="2222"/>
        <w:gridCol w:w="3787"/>
      </w:tblGrid>
      <w:tr w:rsidR="000B1B89" w14:paraId="10DA13B1" w14:textId="38DCB372" w:rsidTr="000B1B89">
        <w:tc>
          <w:tcPr>
            <w:tcW w:w="252" w:type="pct"/>
          </w:tcPr>
          <w:p w14:paraId="41970A5F" w14:textId="41ED1277" w:rsidR="000B1B89" w:rsidRDefault="000B1B89" w:rsidP="000B1B89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Sl. No.</w:t>
            </w:r>
          </w:p>
        </w:tc>
        <w:tc>
          <w:tcPr>
            <w:tcW w:w="472" w:type="pct"/>
          </w:tcPr>
          <w:p w14:paraId="5A75ABE9" w14:textId="05034670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urse Code</w:t>
            </w:r>
          </w:p>
        </w:tc>
        <w:tc>
          <w:tcPr>
            <w:tcW w:w="1477" w:type="pct"/>
          </w:tcPr>
          <w:p w14:paraId="6F50FBD5" w14:textId="060FE381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urse Name</w:t>
            </w:r>
          </w:p>
        </w:tc>
        <w:tc>
          <w:tcPr>
            <w:tcW w:w="679" w:type="pct"/>
          </w:tcPr>
          <w:p w14:paraId="68D5AFBB" w14:textId="4B596520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Number of classes/week</w:t>
            </w:r>
          </w:p>
        </w:tc>
        <w:tc>
          <w:tcPr>
            <w:tcW w:w="784" w:type="pct"/>
          </w:tcPr>
          <w:p w14:paraId="6E727CEE" w14:textId="7293F73F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No. of students</w:t>
            </w:r>
          </w:p>
        </w:tc>
        <w:tc>
          <w:tcPr>
            <w:tcW w:w="1336" w:type="pct"/>
          </w:tcPr>
          <w:p w14:paraId="05DCE27A" w14:textId="7A1572F4" w:rsidR="000B1B89" w:rsidRDefault="000B1B89" w:rsidP="000B1B89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-PO Attainment Raw data Attached (YES/NO)</w:t>
            </w:r>
          </w:p>
        </w:tc>
      </w:tr>
      <w:tr w:rsidR="000B1B89" w14:paraId="656EE87B" w14:textId="05E90F6E" w:rsidTr="000B1B89">
        <w:tc>
          <w:tcPr>
            <w:tcW w:w="252" w:type="pct"/>
          </w:tcPr>
          <w:p w14:paraId="74F47927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61D8D443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5653FB5C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6EDEDD46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76DBB2FF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5901AFC6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20B37FE8" w14:textId="30C11D57" w:rsidTr="000B1B89">
        <w:tc>
          <w:tcPr>
            <w:tcW w:w="252" w:type="pct"/>
          </w:tcPr>
          <w:p w14:paraId="6AD99CA9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395BE167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14E2F660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62127F10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7AA17FDF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7B8F6759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59B4DF99" w14:textId="477CABE1" w:rsidTr="000B1B89">
        <w:tc>
          <w:tcPr>
            <w:tcW w:w="252" w:type="pct"/>
          </w:tcPr>
          <w:p w14:paraId="193223C7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33933ECB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32DCBFBF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2F55CDBD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738E4B63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14DABBF8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221747A0" w14:textId="2669DBC8" w:rsidTr="000B1B89">
        <w:tc>
          <w:tcPr>
            <w:tcW w:w="252" w:type="pct"/>
          </w:tcPr>
          <w:p w14:paraId="1146A802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5EA81CCE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726600FF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4E4121A2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33B42C61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46215475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601D4BA7" w14:textId="07B1ED51" w:rsidTr="000B1B89">
        <w:tc>
          <w:tcPr>
            <w:tcW w:w="252" w:type="pct"/>
          </w:tcPr>
          <w:p w14:paraId="0AF2C8ED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1F12E57F" w14:textId="77777777" w:rsidR="000B1B89" w:rsidRDefault="000B1B89" w:rsidP="00922F6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32FAF1DC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0879D206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4F1AF1B0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4FE9E39D" w14:textId="77777777" w:rsidR="000B1B89" w:rsidRDefault="000B1B89" w:rsidP="00C36DBE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</w:tbl>
    <w:p w14:paraId="6FB66C23" w14:textId="77777777" w:rsidR="00922F60" w:rsidRDefault="00922F60" w:rsidP="00C36DBE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4D9A929" w14:textId="78D6C107" w:rsidR="00922F60" w:rsidRDefault="00EE7A26" w:rsidP="00C36DBE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1.2 </w:t>
      </w:r>
      <w:r w:rsidR="00922F6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Laboratory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15"/>
        <w:gridCol w:w="1338"/>
        <w:gridCol w:w="4187"/>
        <w:gridCol w:w="1925"/>
        <w:gridCol w:w="2222"/>
        <w:gridCol w:w="3787"/>
      </w:tblGrid>
      <w:tr w:rsidR="000B1B89" w14:paraId="16035E79" w14:textId="77777777" w:rsidTr="00DD1524">
        <w:tc>
          <w:tcPr>
            <w:tcW w:w="252" w:type="pct"/>
          </w:tcPr>
          <w:p w14:paraId="6B7D77A0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Sl. No.</w:t>
            </w:r>
          </w:p>
        </w:tc>
        <w:tc>
          <w:tcPr>
            <w:tcW w:w="472" w:type="pct"/>
          </w:tcPr>
          <w:p w14:paraId="476325BE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urse Code</w:t>
            </w:r>
          </w:p>
        </w:tc>
        <w:tc>
          <w:tcPr>
            <w:tcW w:w="1477" w:type="pct"/>
          </w:tcPr>
          <w:p w14:paraId="41ABC42A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urse Name</w:t>
            </w:r>
          </w:p>
        </w:tc>
        <w:tc>
          <w:tcPr>
            <w:tcW w:w="679" w:type="pct"/>
          </w:tcPr>
          <w:p w14:paraId="75914670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Number of classes/week</w:t>
            </w:r>
          </w:p>
        </w:tc>
        <w:tc>
          <w:tcPr>
            <w:tcW w:w="784" w:type="pct"/>
          </w:tcPr>
          <w:p w14:paraId="614825F4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No. of students</w:t>
            </w:r>
          </w:p>
        </w:tc>
        <w:tc>
          <w:tcPr>
            <w:tcW w:w="1336" w:type="pct"/>
          </w:tcPr>
          <w:p w14:paraId="27E4F7CE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  <w:t>CO-PO Attainment Raw data Attached (YES/NO)</w:t>
            </w:r>
          </w:p>
        </w:tc>
      </w:tr>
      <w:tr w:rsidR="000B1B89" w14:paraId="4D633490" w14:textId="77777777" w:rsidTr="00DD1524">
        <w:tc>
          <w:tcPr>
            <w:tcW w:w="252" w:type="pct"/>
          </w:tcPr>
          <w:p w14:paraId="1A4C0A1F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722D09A5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44D7FC99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2D024496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4B0E0183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735CE251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759B5DF6" w14:textId="77777777" w:rsidTr="00DD1524">
        <w:tc>
          <w:tcPr>
            <w:tcW w:w="252" w:type="pct"/>
          </w:tcPr>
          <w:p w14:paraId="71E44AF5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5E1C8041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06712325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3D5DFAA3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596521E5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17D23080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6F92A66C" w14:textId="77777777" w:rsidTr="00DD1524">
        <w:tc>
          <w:tcPr>
            <w:tcW w:w="252" w:type="pct"/>
          </w:tcPr>
          <w:p w14:paraId="6470A0CC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4FD5AAD1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530705AB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4F71409F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46C8E2E3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23B4F11D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7F0AD3CA" w14:textId="77777777" w:rsidTr="00DD1524">
        <w:tc>
          <w:tcPr>
            <w:tcW w:w="252" w:type="pct"/>
          </w:tcPr>
          <w:p w14:paraId="6807629C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7E5EF1BB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1B6C84D4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2D307017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3648E93D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26289C8F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  <w:tr w:rsidR="000B1B89" w14:paraId="7B5257B7" w14:textId="77777777" w:rsidTr="00DD1524">
        <w:tc>
          <w:tcPr>
            <w:tcW w:w="252" w:type="pct"/>
          </w:tcPr>
          <w:p w14:paraId="5D6BF546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472" w:type="pct"/>
          </w:tcPr>
          <w:p w14:paraId="11AD793E" w14:textId="77777777" w:rsidR="000B1B89" w:rsidRDefault="000B1B89" w:rsidP="00DD152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477" w:type="pct"/>
          </w:tcPr>
          <w:p w14:paraId="4710E7D6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679" w:type="pct"/>
          </w:tcPr>
          <w:p w14:paraId="6E9ACBF0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784" w:type="pct"/>
          </w:tcPr>
          <w:p w14:paraId="438EB62A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  <w:tc>
          <w:tcPr>
            <w:tcW w:w="1336" w:type="pct"/>
          </w:tcPr>
          <w:p w14:paraId="54EF4C63" w14:textId="77777777" w:rsidR="000B1B89" w:rsidRDefault="000B1B89" w:rsidP="00DD1524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/>
              </w:rPr>
            </w:pPr>
          </w:p>
        </w:tc>
      </w:tr>
    </w:tbl>
    <w:p w14:paraId="70EA4B55" w14:textId="0262A310" w:rsidR="00181D80" w:rsidRPr="007F4A7D" w:rsidRDefault="00181D80" w:rsidP="00C36DBE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765AE5B7" w14:textId="77777777" w:rsidR="00410939" w:rsidRDefault="00410939" w:rsidP="00B51FE5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933B804" w14:textId="77777777" w:rsidR="00410939" w:rsidRDefault="00410939" w:rsidP="00B51FE5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D74F9F1" w14:textId="77777777" w:rsidR="00410939" w:rsidRDefault="00410939" w:rsidP="00B51FE5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9DC2935" w14:textId="77777777" w:rsidR="00410939" w:rsidRDefault="00410939" w:rsidP="00B51FE5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2A0C9FA5" w14:textId="3BA591EE" w:rsidR="00B51FE5" w:rsidRPr="000B1B89" w:rsidRDefault="000B1B89" w:rsidP="00B51FE5">
      <w:pPr>
        <w:rPr>
          <w:rFonts w:ascii="Times New Roman" w:hAnsi="Times New Roman" w:cs="Times New Roman"/>
          <w:noProof/>
          <w:sz w:val="28"/>
          <w:szCs w:val="28"/>
          <w:lang w:eastAsia="en-IN"/>
        </w:rPr>
      </w:pPr>
      <w:r w:rsidRPr="000B1B8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 xml:space="preserve">2. </w:t>
      </w:r>
      <w:r w:rsidR="00181D80" w:rsidRPr="000B1B8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xternally Funded Sponsored Projects</w:t>
      </w:r>
      <w:r w:rsidR="00181D80" w:rsidRPr="000B1B89">
        <w:rPr>
          <w:rFonts w:ascii="Times New Roman" w:hAnsi="Times New Roman" w:cs="Times New Roman"/>
          <w:noProof/>
          <w:sz w:val="28"/>
          <w:szCs w:val="28"/>
          <w:lang w:eastAsia="en-IN"/>
        </w:rPr>
        <w:t xml:space="preserve">: </w:t>
      </w:r>
    </w:p>
    <w:p w14:paraId="4155459F" w14:textId="1688F787" w:rsidR="00CE5C19" w:rsidRPr="00496187" w:rsidRDefault="00393976" w:rsidP="00D959D1">
      <w:pPr>
        <w:rPr>
          <w:rFonts w:ascii="Times New Roman" w:eastAsia="Times New Roman" w:hAnsi="Times New Roman"/>
          <w:b/>
          <w:bCs/>
          <w:sz w:val="24"/>
          <w:szCs w:val="24"/>
        </w:rPr>
      </w:pPr>
      <w:r w:rsidRPr="00496187">
        <w:rPr>
          <w:rFonts w:ascii="Times New Roman" w:eastAsia="Times New Roman" w:hAnsi="Times New Roman"/>
          <w:b/>
          <w:bCs/>
          <w:sz w:val="24"/>
          <w:szCs w:val="24"/>
        </w:rPr>
        <w:t xml:space="preserve">2.1 </w:t>
      </w:r>
      <w:r w:rsidR="00A83367" w:rsidRPr="00496187">
        <w:rPr>
          <w:rFonts w:ascii="Times New Roman" w:eastAsia="Times New Roman" w:hAnsi="Times New Roman"/>
          <w:b/>
          <w:bCs/>
          <w:sz w:val="24"/>
          <w:szCs w:val="24"/>
        </w:rPr>
        <w:t>Projects Funded D</w:t>
      </w:r>
      <w:r w:rsidR="00CE5C19" w:rsidRPr="00496187">
        <w:rPr>
          <w:rFonts w:ascii="Times New Roman" w:eastAsia="Times New Roman" w:hAnsi="Times New Roman"/>
          <w:b/>
          <w:bCs/>
          <w:sz w:val="24"/>
          <w:szCs w:val="24"/>
        </w:rPr>
        <w:t xml:space="preserve">uring </w:t>
      </w:r>
      <w:r w:rsidRPr="00496187">
        <w:rPr>
          <w:rFonts w:ascii="Times New Roman" w:eastAsia="Times New Roman" w:hAnsi="Times New Roman"/>
          <w:b/>
          <w:bCs/>
          <w:sz w:val="24"/>
          <w:szCs w:val="24"/>
        </w:rPr>
        <w:t>the session</w:t>
      </w:r>
      <w:r w:rsidR="00CE5C19" w:rsidRPr="00496187">
        <w:rPr>
          <w:rFonts w:ascii="Times New Roman" w:eastAsia="Times New Roman" w:hAnsi="Times New Roman"/>
          <w:b/>
          <w:bCs/>
          <w:sz w:val="24"/>
          <w:szCs w:val="24"/>
        </w:rPr>
        <w:t>:</w:t>
      </w:r>
      <w:r w:rsidR="005A76A4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 of approval letter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0"/>
        <w:gridCol w:w="6357"/>
        <w:gridCol w:w="830"/>
        <w:gridCol w:w="2081"/>
        <w:gridCol w:w="2219"/>
        <w:gridCol w:w="2117"/>
      </w:tblGrid>
      <w:tr w:rsidR="00783555" w:rsidRPr="00C254F2" w14:paraId="17D51C77" w14:textId="77777777" w:rsidTr="00783555">
        <w:tc>
          <w:tcPr>
            <w:tcW w:w="195" w:type="pct"/>
          </w:tcPr>
          <w:p w14:paraId="7F5CC5F1" w14:textId="6816EF32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</w:t>
            </w: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2244" w:type="pct"/>
          </w:tcPr>
          <w:p w14:paraId="25229EF2" w14:textId="56B85B9A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roject Title</w:t>
            </w:r>
          </w:p>
        </w:tc>
        <w:tc>
          <w:tcPr>
            <w:tcW w:w="294" w:type="pct"/>
          </w:tcPr>
          <w:p w14:paraId="34ABA67C" w14:textId="77777777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I/</w:t>
            </w:r>
          </w:p>
          <w:p w14:paraId="5C09F87A" w14:textId="31841F25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Co-PI</w:t>
            </w:r>
          </w:p>
        </w:tc>
        <w:tc>
          <w:tcPr>
            <w:tcW w:w="735" w:type="pct"/>
          </w:tcPr>
          <w:p w14:paraId="058E5297" w14:textId="77777777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784" w:type="pct"/>
          </w:tcPr>
          <w:p w14:paraId="45FD6EC3" w14:textId="25DC1510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anction number and  </w:t>
            </w:r>
          </w:p>
          <w:p w14:paraId="52B2546C" w14:textId="699F786E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ate of sanction </w:t>
            </w:r>
          </w:p>
        </w:tc>
        <w:tc>
          <w:tcPr>
            <w:tcW w:w="748" w:type="pct"/>
          </w:tcPr>
          <w:p w14:paraId="30DBA257" w14:textId="77777777" w:rsid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Amount Sanctioned </w:t>
            </w:r>
          </w:p>
          <w:p w14:paraId="1E5D8881" w14:textId="4780BCE6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(In Rs.)</w:t>
            </w:r>
          </w:p>
        </w:tc>
      </w:tr>
      <w:tr w:rsidR="00783555" w:rsidRPr="00C254F2" w14:paraId="4C7DD264" w14:textId="77777777" w:rsidTr="00783555">
        <w:trPr>
          <w:trHeight w:val="196"/>
        </w:trPr>
        <w:tc>
          <w:tcPr>
            <w:tcW w:w="195" w:type="pct"/>
          </w:tcPr>
          <w:p w14:paraId="65B1B89A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44" w:type="pct"/>
          </w:tcPr>
          <w:p w14:paraId="6E03CEB3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94" w:type="pct"/>
          </w:tcPr>
          <w:p w14:paraId="231D924E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35" w:type="pct"/>
          </w:tcPr>
          <w:p w14:paraId="408275C1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84" w:type="pct"/>
          </w:tcPr>
          <w:p w14:paraId="6EA72D98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</w:tcPr>
          <w:p w14:paraId="1E8D1629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437A04B6" w14:textId="77777777" w:rsidTr="00783555">
        <w:trPr>
          <w:trHeight w:val="262"/>
        </w:trPr>
        <w:tc>
          <w:tcPr>
            <w:tcW w:w="195" w:type="pct"/>
          </w:tcPr>
          <w:p w14:paraId="11FD25B7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44" w:type="pct"/>
          </w:tcPr>
          <w:p w14:paraId="379C99B9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94" w:type="pct"/>
          </w:tcPr>
          <w:p w14:paraId="0DC2298C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35" w:type="pct"/>
          </w:tcPr>
          <w:p w14:paraId="6CC0A371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84" w:type="pct"/>
          </w:tcPr>
          <w:p w14:paraId="1E1BA7F8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</w:tcPr>
          <w:p w14:paraId="260787BF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62519932" w14:textId="77777777" w:rsidTr="00783555">
        <w:tc>
          <w:tcPr>
            <w:tcW w:w="195" w:type="pct"/>
          </w:tcPr>
          <w:p w14:paraId="61B48DDB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44" w:type="pct"/>
          </w:tcPr>
          <w:p w14:paraId="66B2E465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94" w:type="pct"/>
          </w:tcPr>
          <w:p w14:paraId="77F0EEB9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35" w:type="pct"/>
          </w:tcPr>
          <w:p w14:paraId="71032EF5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84" w:type="pct"/>
          </w:tcPr>
          <w:p w14:paraId="222D61AB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</w:tcPr>
          <w:p w14:paraId="4208AFEB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5090B2E0" w14:textId="77777777" w:rsidTr="00783555">
        <w:tc>
          <w:tcPr>
            <w:tcW w:w="195" w:type="pct"/>
          </w:tcPr>
          <w:p w14:paraId="6F6EF04C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44" w:type="pct"/>
          </w:tcPr>
          <w:p w14:paraId="0E058B59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94" w:type="pct"/>
          </w:tcPr>
          <w:p w14:paraId="05BF9300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35" w:type="pct"/>
          </w:tcPr>
          <w:p w14:paraId="21772D49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84" w:type="pct"/>
          </w:tcPr>
          <w:p w14:paraId="74110B87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</w:tcPr>
          <w:p w14:paraId="4CF43B38" w14:textId="77777777" w:rsidR="00783555" w:rsidRPr="00C254F2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56370A61" w14:textId="77777777" w:rsidTr="00783555">
        <w:tc>
          <w:tcPr>
            <w:tcW w:w="195" w:type="pct"/>
          </w:tcPr>
          <w:p w14:paraId="5BB76A6B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44" w:type="pct"/>
          </w:tcPr>
          <w:p w14:paraId="267A74D2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94" w:type="pct"/>
          </w:tcPr>
          <w:p w14:paraId="42E06FFC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35" w:type="pct"/>
          </w:tcPr>
          <w:p w14:paraId="3734EC44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84" w:type="pct"/>
          </w:tcPr>
          <w:p w14:paraId="0458BEC1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</w:tcPr>
          <w:p w14:paraId="5B9AA19E" w14:textId="77777777" w:rsidR="00783555" w:rsidRPr="00C254F2" w:rsidRDefault="00783555" w:rsidP="00783555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3B138439" w14:textId="77777777" w:rsidR="00CE5C19" w:rsidRPr="00C254F2" w:rsidRDefault="00CE5C19" w:rsidP="00CE5C1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46723691" w14:textId="77777777" w:rsidR="00BD08EF" w:rsidRDefault="00BD08EF" w:rsidP="00D959D1">
      <w:pPr>
        <w:spacing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37DB6F24" w14:textId="77777777" w:rsidR="00410939" w:rsidRDefault="00410939" w:rsidP="00D959D1">
      <w:pPr>
        <w:spacing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76C44AD5" w14:textId="6E25B69C" w:rsidR="00CE5C19" w:rsidRPr="00783555" w:rsidRDefault="00393976" w:rsidP="00D959D1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 w:rsidRPr="00783555">
        <w:rPr>
          <w:rFonts w:ascii="Times New Roman" w:eastAsia="Times New Roman" w:hAnsi="Times New Roman"/>
          <w:b/>
          <w:bCs/>
          <w:sz w:val="24"/>
          <w:szCs w:val="24"/>
        </w:rPr>
        <w:t xml:space="preserve">2.2 </w:t>
      </w:r>
      <w:r w:rsidR="00E44DBC" w:rsidRPr="00783555">
        <w:rPr>
          <w:rFonts w:ascii="Times New Roman" w:eastAsia="Times New Roman" w:hAnsi="Times New Roman"/>
          <w:b/>
          <w:bCs/>
          <w:sz w:val="24"/>
          <w:szCs w:val="24"/>
        </w:rPr>
        <w:t xml:space="preserve">Ongoing Funded </w:t>
      </w:r>
      <w:r w:rsidRPr="00783555">
        <w:rPr>
          <w:rFonts w:ascii="Times New Roman" w:eastAsia="Times New Roman" w:hAnsi="Times New Roman"/>
          <w:b/>
          <w:bCs/>
          <w:sz w:val="24"/>
          <w:szCs w:val="24"/>
        </w:rPr>
        <w:t>project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0"/>
        <w:gridCol w:w="4547"/>
        <w:gridCol w:w="877"/>
        <w:gridCol w:w="2036"/>
        <w:gridCol w:w="2133"/>
        <w:gridCol w:w="2014"/>
        <w:gridCol w:w="1997"/>
      </w:tblGrid>
      <w:tr w:rsidR="00CE5C19" w:rsidRPr="00C254F2" w14:paraId="304D21A3" w14:textId="77777777" w:rsidTr="00783555">
        <w:tc>
          <w:tcPr>
            <w:tcW w:w="197" w:type="pct"/>
          </w:tcPr>
          <w:p w14:paraId="6377BC32" w14:textId="18961F3B" w:rsidR="00CE5C19" w:rsidRPr="00C254F2" w:rsidRDefault="00CE5C19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 w:rsidR="00496187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</w:t>
            </w: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1605" w:type="pct"/>
          </w:tcPr>
          <w:p w14:paraId="037BBCE2" w14:textId="5238D4CD" w:rsidR="00CE5C19" w:rsidRPr="00783555" w:rsidRDefault="00CE5C19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roject Title</w:t>
            </w:r>
          </w:p>
        </w:tc>
        <w:tc>
          <w:tcPr>
            <w:tcW w:w="310" w:type="pct"/>
          </w:tcPr>
          <w:p w14:paraId="24D4CBEA" w14:textId="77777777" w:rsidR="00783555" w:rsidRPr="00783555" w:rsidRDefault="00783555" w:rsidP="00783555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I/</w:t>
            </w:r>
          </w:p>
          <w:p w14:paraId="3F0D625C" w14:textId="129FA56E" w:rsidR="00CE5C19" w:rsidRPr="00783555" w:rsidRDefault="00783555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Co-PI</w:t>
            </w:r>
          </w:p>
        </w:tc>
        <w:tc>
          <w:tcPr>
            <w:tcW w:w="719" w:type="pct"/>
          </w:tcPr>
          <w:p w14:paraId="7F833AEF" w14:textId="77777777" w:rsidR="00CE5C19" w:rsidRPr="00783555" w:rsidRDefault="00CE5C19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753" w:type="pct"/>
          </w:tcPr>
          <w:p w14:paraId="4F57FB95" w14:textId="77777777" w:rsidR="00783555" w:rsidRPr="00783555" w:rsidRDefault="00783555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anction number </w:t>
            </w:r>
          </w:p>
          <w:p w14:paraId="02326BBE" w14:textId="77777777" w:rsidR="00783555" w:rsidRPr="00783555" w:rsidRDefault="00783555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And </w:t>
            </w:r>
          </w:p>
          <w:p w14:paraId="01904AF3" w14:textId="1F98A48A" w:rsidR="00CE5C19" w:rsidRPr="00783555" w:rsidRDefault="00CE5C19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Date of sanction</w:t>
            </w:r>
          </w:p>
        </w:tc>
        <w:tc>
          <w:tcPr>
            <w:tcW w:w="711" w:type="pct"/>
          </w:tcPr>
          <w:p w14:paraId="058BE89F" w14:textId="77777777" w:rsidR="00783555" w:rsidRDefault="00CE5C19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Amount Sanctioned</w:t>
            </w:r>
            <w:r w:rsid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</w:p>
          <w:p w14:paraId="1797EF7F" w14:textId="2E40C32A" w:rsidR="00CE5C19" w:rsidRPr="00783555" w:rsidRDefault="00783555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(In Rs.)</w:t>
            </w:r>
          </w:p>
        </w:tc>
        <w:tc>
          <w:tcPr>
            <w:tcW w:w="705" w:type="pct"/>
          </w:tcPr>
          <w:p w14:paraId="3ACB9CDA" w14:textId="33D2CC1C" w:rsidR="00CE5C19" w:rsidRPr="00783555" w:rsidRDefault="00783555" w:rsidP="00783555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E</w:t>
            </w:r>
            <w:r w:rsidR="00CE5C19"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xpected date of completion</w:t>
            </w:r>
          </w:p>
        </w:tc>
      </w:tr>
      <w:tr w:rsidR="00CE5C19" w:rsidRPr="00C254F2" w14:paraId="66F08779" w14:textId="77777777" w:rsidTr="00783555">
        <w:tc>
          <w:tcPr>
            <w:tcW w:w="197" w:type="pct"/>
          </w:tcPr>
          <w:p w14:paraId="1A10427C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7CD34178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4F83A229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07F0EB9F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4F85C0EE" w14:textId="77777777" w:rsidR="00430A76" w:rsidRPr="00C254F2" w:rsidRDefault="00430A76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59474A5E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1EFCE52C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CE5C19" w:rsidRPr="00C254F2" w14:paraId="4A3C740C" w14:textId="77777777" w:rsidTr="00783555">
        <w:tc>
          <w:tcPr>
            <w:tcW w:w="197" w:type="pct"/>
          </w:tcPr>
          <w:p w14:paraId="348A1987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31023173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3C2FE7B6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14D91047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7CA76679" w14:textId="77777777" w:rsidR="00430A76" w:rsidRPr="00C254F2" w:rsidRDefault="00430A76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3D1318C8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20AA8EFE" w14:textId="77777777" w:rsidR="00CE5C19" w:rsidRPr="00C254F2" w:rsidRDefault="00CE5C19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72459735" w14:textId="77777777" w:rsidTr="00783555">
        <w:tc>
          <w:tcPr>
            <w:tcW w:w="197" w:type="pct"/>
          </w:tcPr>
          <w:p w14:paraId="04D271E3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1867B249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5D2F636C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7E061C51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4B7959D1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097793A6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4B681049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83555" w:rsidRPr="00C254F2" w14:paraId="121211FB" w14:textId="77777777" w:rsidTr="00783555">
        <w:tc>
          <w:tcPr>
            <w:tcW w:w="197" w:type="pct"/>
          </w:tcPr>
          <w:p w14:paraId="72C6D286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50874BB3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716FF6F4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6F61E22D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192EDC26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35C064C3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30E66734" w14:textId="77777777" w:rsidR="00783555" w:rsidRPr="00C254F2" w:rsidRDefault="00783555" w:rsidP="00B97533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66E946E6" w14:textId="77777777" w:rsidR="00D959D1" w:rsidRDefault="00D959D1" w:rsidP="00C90DCE">
      <w:pPr>
        <w:spacing w:before="240"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1368D94" w14:textId="77777777" w:rsidR="00410939" w:rsidRDefault="00410939" w:rsidP="00D959D1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9EEA849" w14:textId="77777777" w:rsidR="00410939" w:rsidRDefault="00410939" w:rsidP="00D959D1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AC96E7F" w14:textId="71B7CBD7" w:rsidR="00D959D1" w:rsidRDefault="00395928" w:rsidP="00D959D1">
      <w:pPr>
        <w:spacing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 xml:space="preserve">2.3 </w:t>
      </w:r>
      <w:r w:rsidR="00AD4D0A" w:rsidRPr="00783555">
        <w:rPr>
          <w:rFonts w:ascii="Times New Roman" w:eastAsia="Times New Roman" w:hAnsi="Times New Roman"/>
          <w:b/>
          <w:bCs/>
          <w:sz w:val="24"/>
          <w:szCs w:val="24"/>
        </w:rPr>
        <w:t>Consultancy Projects carried out/ongoing</w:t>
      </w:r>
      <w:r w:rsidR="00783555" w:rsidRPr="00783555">
        <w:rPr>
          <w:rFonts w:ascii="Times New Roman" w:eastAsia="Times New Roman" w:hAnsi="Times New Roman"/>
          <w:b/>
          <w:bCs/>
          <w:sz w:val="24"/>
          <w:szCs w:val="24"/>
        </w:rPr>
        <w:t>:</w:t>
      </w:r>
      <w:r w:rsidR="00AD4D0A" w:rsidRPr="00783555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 of approval letter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0"/>
        <w:gridCol w:w="4547"/>
        <w:gridCol w:w="877"/>
        <w:gridCol w:w="2036"/>
        <w:gridCol w:w="2133"/>
        <w:gridCol w:w="2014"/>
        <w:gridCol w:w="1997"/>
      </w:tblGrid>
      <w:tr w:rsidR="00BD08EF" w:rsidRPr="00C254F2" w14:paraId="109F07E4" w14:textId="77777777" w:rsidTr="00DD1524">
        <w:tc>
          <w:tcPr>
            <w:tcW w:w="197" w:type="pct"/>
          </w:tcPr>
          <w:p w14:paraId="76370C60" w14:textId="77777777" w:rsidR="00D959D1" w:rsidRPr="00C254F2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</w:t>
            </w: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1605" w:type="pct"/>
          </w:tcPr>
          <w:p w14:paraId="38E2C765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roject Title</w:t>
            </w:r>
          </w:p>
        </w:tc>
        <w:tc>
          <w:tcPr>
            <w:tcW w:w="310" w:type="pct"/>
          </w:tcPr>
          <w:p w14:paraId="6F0845BB" w14:textId="77777777" w:rsidR="00D959D1" w:rsidRPr="00783555" w:rsidRDefault="00D959D1" w:rsidP="00DD1524">
            <w:pPr>
              <w:spacing w:line="276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PI/</w:t>
            </w:r>
          </w:p>
          <w:p w14:paraId="2B68012F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Co-PI</w:t>
            </w:r>
          </w:p>
        </w:tc>
        <w:tc>
          <w:tcPr>
            <w:tcW w:w="719" w:type="pct"/>
          </w:tcPr>
          <w:p w14:paraId="5002316E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Funding Agency</w:t>
            </w:r>
          </w:p>
        </w:tc>
        <w:tc>
          <w:tcPr>
            <w:tcW w:w="753" w:type="pct"/>
          </w:tcPr>
          <w:p w14:paraId="7F2F1C21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Sanction number </w:t>
            </w:r>
          </w:p>
          <w:p w14:paraId="4D570FA7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And </w:t>
            </w:r>
          </w:p>
          <w:p w14:paraId="200068A4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Date of sanction</w:t>
            </w:r>
          </w:p>
        </w:tc>
        <w:tc>
          <w:tcPr>
            <w:tcW w:w="711" w:type="pct"/>
          </w:tcPr>
          <w:p w14:paraId="4ABB0F6E" w14:textId="77777777" w:rsidR="00D959D1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83555">
              <w:rPr>
                <w:rFonts w:ascii="Times New Roman" w:eastAsia="Times New Roman" w:hAnsi="Times New Roman"/>
                <w:b/>
                <w:sz w:val="24"/>
                <w:szCs w:val="24"/>
              </w:rPr>
              <w:t>Amount Sanctioned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</w:p>
          <w:p w14:paraId="054BBD1D" w14:textId="77777777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(In Rs.)</w:t>
            </w:r>
          </w:p>
        </w:tc>
        <w:tc>
          <w:tcPr>
            <w:tcW w:w="705" w:type="pct"/>
          </w:tcPr>
          <w:p w14:paraId="6B229A34" w14:textId="77777777" w:rsidR="00D959D1" w:rsidRPr="00C254F2" w:rsidRDefault="00D959D1" w:rsidP="00D959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hAnsi="Times New Roman"/>
                <w:b/>
                <w:sz w:val="24"/>
                <w:szCs w:val="24"/>
              </w:rPr>
              <w:t>Ongoing/</w:t>
            </w:r>
          </w:p>
          <w:p w14:paraId="2982BF1E" w14:textId="77777777" w:rsidR="00D959D1" w:rsidRPr="00C254F2" w:rsidRDefault="00D959D1" w:rsidP="00D959D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hAnsi="Times New Roman"/>
                <w:b/>
                <w:sz w:val="24"/>
                <w:szCs w:val="24"/>
              </w:rPr>
              <w:t>Completed</w:t>
            </w:r>
          </w:p>
          <w:p w14:paraId="45A2C652" w14:textId="26C83EEC" w:rsidR="00D959D1" w:rsidRPr="00783555" w:rsidRDefault="00D959D1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BD08EF" w:rsidRPr="00C254F2" w14:paraId="59C1011C" w14:textId="77777777" w:rsidTr="00DD1524">
        <w:tc>
          <w:tcPr>
            <w:tcW w:w="197" w:type="pct"/>
          </w:tcPr>
          <w:p w14:paraId="3FFE6FF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1F1A7B80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5600A162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713C1C2B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2A118938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7DC9FCE3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48F77E9C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D08EF" w:rsidRPr="00C254F2" w14:paraId="064CCD33" w14:textId="77777777" w:rsidTr="00DD1524">
        <w:tc>
          <w:tcPr>
            <w:tcW w:w="197" w:type="pct"/>
          </w:tcPr>
          <w:p w14:paraId="5C54723A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2EAEF9DB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09B417C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5D01299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10A5B98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40CB8646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5AEB0C8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959D1" w:rsidRPr="00C254F2" w14:paraId="3F00597B" w14:textId="77777777" w:rsidTr="00DD1524">
        <w:tc>
          <w:tcPr>
            <w:tcW w:w="197" w:type="pct"/>
          </w:tcPr>
          <w:p w14:paraId="4B68C072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0CABA19F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2F63F9D3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2973DBCF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5CC46AF7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76486C9B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537B5F35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959D1" w:rsidRPr="00C254F2" w14:paraId="54A092C9" w14:textId="77777777" w:rsidTr="00DD1524">
        <w:tc>
          <w:tcPr>
            <w:tcW w:w="197" w:type="pct"/>
          </w:tcPr>
          <w:p w14:paraId="0B75ACBD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5" w:type="pct"/>
          </w:tcPr>
          <w:p w14:paraId="3C707519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10" w:type="pct"/>
          </w:tcPr>
          <w:p w14:paraId="414920E4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9" w:type="pct"/>
          </w:tcPr>
          <w:p w14:paraId="2D7F9861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3" w:type="pct"/>
          </w:tcPr>
          <w:p w14:paraId="13059B01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</w:tcPr>
          <w:p w14:paraId="59184011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05" w:type="pct"/>
          </w:tcPr>
          <w:p w14:paraId="125EA9B0" w14:textId="77777777" w:rsidR="00D959D1" w:rsidRPr="00C254F2" w:rsidRDefault="00D959D1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4F9AEDD7" w14:textId="05A3325E" w:rsidR="00D959D1" w:rsidRDefault="00D959D1" w:rsidP="00C90DCE">
      <w:pPr>
        <w:spacing w:before="240"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280552F4" w14:textId="77777777" w:rsidR="00BD08EF" w:rsidRDefault="00BD08EF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80215D0" w14:textId="77777777" w:rsidR="00BD08EF" w:rsidRDefault="00BD08EF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3CFEE80" w14:textId="77777777" w:rsidR="00BD08EF" w:rsidRDefault="00BD08EF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282CD57B" w14:textId="77777777" w:rsidR="00BD08EF" w:rsidRDefault="00BD08EF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33190E98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CDDBAAE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FD5BDE7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3DD55B93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1796A652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48313DA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A491B4C" w14:textId="77777777" w:rsidR="00410939" w:rsidRDefault="00410939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F5FE9A9" w14:textId="4C8F1130" w:rsidR="00CE5C19" w:rsidRDefault="00D959D1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 xml:space="preserve">3. </w:t>
      </w:r>
      <w:r w:rsidR="00CE5C19"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Details of  Publication</w:t>
      </w:r>
      <w:r w:rsidR="0097376B"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</w:t>
      </w:r>
      <w:r w:rsidR="00CE5C19"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ttach a copy of 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first page of publication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0"/>
        <w:gridCol w:w="2180"/>
        <w:gridCol w:w="4576"/>
        <w:gridCol w:w="1659"/>
        <w:gridCol w:w="1382"/>
        <w:gridCol w:w="1246"/>
        <w:gridCol w:w="931"/>
        <w:gridCol w:w="1630"/>
      </w:tblGrid>
      <w:tr w:rsidR="00990E96" w:rsidRPr="00C254F2" w14:paraId="5631503F" w14:textId="066AA09D" w:rsidTr="00990E96">
        <w:tc>
          <w:tcPr>
            <w:tcW w:w="197" w:type="pct"/>
          </w:tcPr>
          <w:p w14:paraId="3C3E53FA" w14:textId="77777777" w:rsidR="00990E96" w:rsidRPr="00C254F2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</w:t>
            </w: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772" w:type="pct"/>
          </w:tcPr>
          <w:p w14:paraId="3E2860CF" w14:textId="1D126DF5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1617" w:type="pct"/>
          </w:tcPr>
          <w:p w14:paraId="36251CEA" w14:textId="31175D20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588" w:type="pct"/>
          </w:tcPr>
          <w:p w14:paraId="48D30C0F" w14:textId="4B63F3C7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Journal Name</w:t>
            </w:r>
          </w:p>
        </w:tc>
        <w:tc>
          <w:tcPr>
            <w:tcW w:w="490" w:type="pct"/>
          </w:tcPr>
          <w:p w14:paraId="521418A4" w14:textId="10B009D3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Vol. /Issue</w:t>
            </w:r>
          </w:p>
        </w:tc>
        <w:tc>
          <w:tcPr>
            <w:tcW w:w="442" w:type="pct"/>
          </w:tcPr>
          <w:p w14:paraId="3487D55F" w14:textId="6CE447E6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Page Number</w:t>
            </w:r>
          </w:p>
        </w:tc>
        <w:tc>
          <w:tcPr>
            <w:tcW w:w="331" w:type="pct"/>
          </w:tcPr>
          <w:p w14:paraId="6BFCBF47" w14:textId="643CF735" w:rsidR="00990E96" w:rsidRPr="00C254F2" w:rsidRDefault="00990E96" w:rsidP="00DD152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ear</w:t>
            </w:r>
          </w:p>
          <w:p w14:paraId="5A42F802" w14:textId="77777777" w:rsidR="00990E96" w:rsidRPr="00783555" w:rsidRDefault="00990E96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564" w:type="pct"/>
          </w:tcPr>
          <w:p w14:paraId="5A824B10" w14:textId="77777777" w:rsidR="00990E96" w:rsidRDefault="00990E96" w:rsidP="00DD152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CI/SCOPUS</w:t>
            </w:r>
          </w:p>
          <w:p w14:paraId="43A055DE" w14:textId="311DACFE" w:rsidR="00990E96" w:rsidRDefault="00990E96" w:rsidP="00DD1524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/Others</w:t>
            </w:r>
          </w:p>
        </w:tc>
      </w:tr>
      <w:tr w:rsidR="00990E96" w:rsidRPr="00C254F2" w14:paraId="74DA4DE6" w14:textId="790AED47" w:rsidTr="00990E96">
        <w:tc>
          <w:tcPr>
            <w:tcW w:w="197" w:type="pct"/>
          </w:tcPr>
          <w:p w14:paraId="3CE073D4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09C857EC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65E1AC48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1D9B452A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68B90B2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1DEE18DC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523C7827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333DAF82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4C35DD01" w14:textId="6082EBA9" w:rsidTr="00990E96">
        <w:tc>
          <w:tcPr>
            <w:tcW w:w="197" w:type="pct"/>
          </w:tcPr>
          <w:p w14:paraId="75EB79AC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65A7A4E8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6B6E47F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00CCFB2D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52CC9270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0D1AA92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52D839F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19979FA5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09D6C2AC" w14:textId="68D429F9" w:rsidTr="00990E96">
        <w:tc>
          <w:tcPr>
            <w:tcW w:w="197" w:type="pct"/>
          </w:tcPr>
          <w:p w14:paraId="496C4262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593B8D54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5CA9C6A6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7836C72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68836F92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155C21A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0A842046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2E5B15AB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73B012D5" w14:textId="775AFD49" w:rsidTr="00990E96">
        <w:tc>
          <w:tcPr>
            <w:tcW w:w="197" w:type="pct"/>
          </w:tcPr>
          <w:p w14:paraId="0EF6FE87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348F43CE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7729099A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7C625BFE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647013A3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3AAE3180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47ADDAC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78B3D440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55C072A4" w14:textId="25E28979" w:rsidTr="00990E96">
        <w:tc>
          <w:tcPr>
            <w:tcW w:w="197" w:type="pct"/>
          </w:tcPr>
          <w:p w14:paraId="1111B144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6ECA4362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608803F4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5D0CA37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48E922A4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32E2CFC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424B170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7EC0A1EC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17324627" w14:textId="3F10D910" w:rsidTr="00990E96">
        <w:tc>
          <w:tcPr>
            <w:tcW w:w="197" w:type="pct"/>
          </w:tcPr>
          <w:p w14:paraId="52FACF66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7AF36361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66386C95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1DAA8325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3175F550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1550D3DC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58DC5192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04641E3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2D759A3C" w14:textId="0FE90BCA" w:rsidTr="00990E96">
        <w:tc>
          <w:tcPr>
            <w:tcW w:w="197" w:type="pct"/>
          </w:tcPr>
          <w:p w14:paraId="7EBA0029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40A5155D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18315CFD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38C92556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17AA1C67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74104BD2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30399E2B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7A7600F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519EFA96" w14:textId="1C1134D2" w:rsidTr="00990E96">
        <w:tc>
          <w:tcPr>
            <w:tcW w:w="197" w:type="pct"/>
          </w:tcPr>
          <w:p w14:paraId="13AAB5A2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1706C66B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79F6C40B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0ACBDDA6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4A02E253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6BB16CC1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10A629D1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5B240B45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44AF0E6A" w14:textId="10D12BA3" w:rsidTr="00990E96">
        <w:tc>
          <w:tcPr>
            <w:tcW w:w="197" w:type="pct"/>
          </w:tcPr>
          <w:p w14:paraId="3A80CF77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7AA3D7CD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7A9ACFED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2027AC10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2D00AA1F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0D8B259B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2E2E6395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4383D053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0E96" w:rsidRPr="00C254F2" w14:paraId="24601340" w14:textId="32DBDE43" w:rsidTr="00990E96">
        <w:tc>
          <w:tcPr>
            <w:tcW w:w="197" w:type="pct"/>
          </w:tcPr>
          <w:p w14:paraId="0AC8D6B2" w14:textId="77777777" w:rsidR="00990E96" w:rsidRPr="00C254F2" w:rsidRDefault="00990E96" w:rsidP="00990E96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72" w:type="pct"/>
          </w:tcPr>
          <w:p w14:paraId="55E12A81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17" w:type="pct"/>
          </w:tcPr>
          <w:p w14:paraId="3A28676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88" w:type="pct"/>
          </w:tcPr>
          <w:p w14:paraId="3B140B1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90" w:type="pct"/>
          </w:tcPr>
          <w:p w14:paraId="0AFAA3C3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42" w:type="pct"/>
          </w:tcPr>
          <w:p w14:paraId="4C6935F9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31" w:type="pct"/>
          </w:tcPr>
          <w:p w14:paraId="7B486BE4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564" w:type="pct"/>
          </w:tcPr>
          <w:p w14:paraId="37EA8F93" w14:textId="77777777" w:rsidR="00990E96" w:rsidRPr="00C254F2" w:rsidRDefault="00990E96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4070A387" w14:textId="77777777" w:rsidR="00990E96" w:rsidRPr="00D959D1" w:rsidRDefault="00990E96" w:rsidP="0097376B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D93F239" w14:textId="77777777" w:rsidR="00CE5C19" w:rsidRPr="003B118A" w:rsidRDefault="00CE5C19" w:rsidP="00CE5C19">
      <w:pPr>
        <w:pStyle w:val="ListParagraph"/>
        <w:spacing w:after="0" w:line="240" w:lineRule="auto"/>
        <w:ind w:left="1080"/>
        <w:rPr>
          <w:rFonts w:ascii="Times New Roman" w:eastAsia="Times New Roman" w:hAnsi="Times New Roman"/>
          <w:b/>
          <w:sz w:val="20"/>
          <w:szCs w:val="20"/>
        </w:rPr>
      </w:pPr>
    </w:p>
    <w:p w14:paraId="0211B309" w14:textId="4F50F4D3" w:rsidR="00C61E78" w:rsidRDefault="00C61E78" w:rsidP="00C61E78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4</w:t>
      </w:r>
      <w:r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. Details of  </w:t>
      </w: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FDP/Conferences/Workshop/</w:t>
      </w:r>
      <w:r w:rsidR="0074138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Seminar/Webinar/Certificate course </w:t>
      </w: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etc.</w:t>
      </w:r>
      <w:r w:rsidRPr="00D959D1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9"/>
        <w:gridCol w:w="7288"/>
        <w:gridCol w:w="3368"/>
        <w:gridCol w:w="2619"/>
      </w:tblGrid>
      <w:tr w:rsidR="0074138F" w:rsidRPr="00C254F2" w14:paraId="2953A2E2" w14:textId="77777777" w:rsidTr="005D1E5A">
        <w:tc>
          <w:tcPr>
            <w:tcW w:w="317" w:type="pct"/>
          </w:tcPr>
          <w:p w14:paraId="54E1C9C8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</w:t>
            </w:r>
            <w:r w:rsidRPr="00C254F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2571" w:type="pct"/>
          </w:tcPr>
          <w:p w14:paraId="7506E8CD" w14:textId="105E6898" w:rsidR="0074138F" w:rsidRPr="00783555" w:rsidRDefault="0074138F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Title</w:t>
            </w:r>
          </w:p>
        </w:tc>
        <w:tc>
          <w:tcPr>
            <w:tcW w:w="1188" w:type="pct"/>
          </w:tcPr>
          <w:p w14:paraId="251DF6F0" w14:textId="7E36F529" w:rsidR="0074138F" w:rsidRPr="00783555" w:rsidRDefault="0074138F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Organized by</w:t>
            </w:r>
          </w:p>
        </w:tc>
        <w:tc>
          <w:tcPr>
            <w:tcW w:w="924" w:type="pct"/>
          </w:tcPr>
          <w:p w14:paraId="09970F69" w14:textId="4447E596" w:rsidR="0074138F" w:rsidRPr="00783555" w:rsidRDefault="0074138F" w:rsidP="00DD1524">
            <w:pPr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Duration</w:t>
            </w:r>
          </w:p>
        </w:tc>
      </w:tr>
      <w:tr w:rsidR="0074138F" w:rsidRPr="00C254F2" w14:paraId="28977464" w14:textId="77777777" w:rsidTr="005D1E5A">
        <w:tc>
          <w:tcPr>
            <w:tcW w:w="317" w:type="pct"/>
          </w:tcPr>
          <w:p w14:paraId="089C8ECC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791EE1A7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30C3B0B1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5E5E34DD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2BB1F943" w14:textId="77777777" w:rsidTr="005D1E5A">
        <w:tc>
          <w:tcPr>
            <w:tcW w:w="317" w:type="pct"/>
          </w:tcPr>
          <w:p w14:paraId="5558E38A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4E1DFC59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6F66CCA7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55C61934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6E216F55" w14:textId="77777777" w:rsidTr="005D1E5A">
        <w:tc>
          <w:tcPr>
            <w:tcW w:w="317" w:type="pct"/>
          </w:tcPr>
          <w:p w14:paraId="65B451E9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51B737ED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7CE96898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215E85D5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4B5053B0" w14:textId="77777777" w:rsidTr="005D1E5A">
        <w:tc>
          <w:tcPr>
            <w:tcW w:w="317" w:type="pct"/>
          </w:tcPr>
          <w:p w14:paraId="13B8F8EE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3A328F6A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40B49DE4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6C19F922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4FBCA0AC" w14:textId="77777777" w:rsidTr="005D1E5A">
        <w:tc>
          <w:tcPr>
            <w:tcW w:w="317" w:type="pct"/>
          </w:tcPr>
          <w:p w14:paraId="63A77767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2A9C9CE9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553C5F19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081934BA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69E300D1" w14:textId="77777777" w:rsidTr="005D1E5A">
        <w:tc>
          <w:tcPr>
            <w:tcW w:w="317" w:type="pct"/>
          </w:tcPr>
          <w:p w14:paraId="126CB53D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6F7194F6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736C9D39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28D8774A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335CB95C" w14:textId="77777777" w:rsidTr="005D1E5A">
        <w:tc>
          <w:tcPr>
            <w:tcW w:w="317" w:type="pct"/>
          </w:tcPr>
          <w:p w14:paraId="44A351E7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4889EE0C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6E7E281C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78D5ADA2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4D5947A9" w14:textId="77777777" w:rsidTr="005D1E5A">
        <w:tc>
          <w:tcPr>
            <w:tcW w:w="317" w:type="pct"/>
          </w:tcPr>
          <w:p w14:paraId="073FBBA4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330E456A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4589CE3F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52BA1F73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1DFFB614" w14:textId="77777777" w:rsidTr="005D1E5A">
        <w:tc>
          <w:tcPr>
            <w:tcW w:w="317" w:type="pct"/>
          </w:tcPr>
          <w:p w14:paraId="751F01AC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419022A3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518DAA7E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42D29776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4138F" w:rsidRPr="00C254F2" w14:paraId="0C3A930B" w14:textId="77777777" w:rsidTr="005D1E5A">
        <w:tc>
          <w:tcPr>
            <w:tcW w:w="317" w:type="pct"/>
          </w:tcPr>
          <w:p w14:paraId="75F8D1DD" w14:textId="77777777" w:rsidR="0074138F" w:rsidRPr="00C254F2" w:rsidRDefault="0074138F" w:rsidP="00DD1524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571" w:type="pct"/>
          </w:tcPr>
          <w:p w14:paraId="6597F8C1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pct"/>
          </w:tcPr>
          <w:p w14:paraId="122EEC7E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24" w:type="pct"/>
          </w:tcPr>
          <w:p w14:paraId="2D33523A" w14:textId="77777777" w:rsidR="0074138F" w:rsidRPr="00C254F2" w:rsidRDefault="0074138F" w:rsidP="00DD1524">
            <w:pP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1671CD8A" w14:textId="77777777" w:rsidR="0074138F" w:rsidRDefault="0074138F" w:rsidP="00C36DBE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440E774" w14:textId="1C4B791B" w:rsidR="0053048B" w:rsidRPr="00C61E78" w:rsidRDefault="00C61E78" w:rsidP="00C36DBE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C61E78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 xml:space="preserve">5. </w:t>
      </w:r>
      <w:r w:rsidR="0053048B" w:rsidRPr="00C61E78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Guidance </w:t>
      </w:r>
      <w:r w:rsidR="00BD08E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to </w:t>
      </w:r>
      <w:r w:rsidR="0053048B" w:rsidRPr="00C61E78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PhD </w:t>
      </w:r>
      <w:r w:rsidR="00BD08E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cholar</w:t>
      </w: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:</w:t>
      </w:r>
    </w:p>
    <w:p w14:paraId="48FC0D34" w14:textId="77777777" w:rsidR="0053048B" w:rsidRPr="003B118A" w:rsidRDefault="0053048B" w:rsidP="00C36DB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29"/>
        <w:tblW w:w="5000" w:type="pct"/>
        <w:tblLook w:val="04A0" w:firstRow="1" w:lastRow="0" w:firstColumn="1" w:lastColumn="0" w:noHBand="0" w:noVBand="1"/>
      </w:tblPr>
      <w:tblGrid>
        <w:gridCol w:w="730"/>
        <w:gridCol w:w="1802"/>
        <w:gridCol w:w="4220"/>
        <w:gridCol w:w="1521"/>
        <w:gridCol w:w="1762"/>
        <w:gridCol w:w="2377"/>
        <w:gridCol w:w="1762"/>
      </w:tblGrid>
      <w:tr w:rsidR="00C61E78" w:rsidRPr="00AD4D0A" w14:paraId="41728B61" w14:textId="77777777" w:rsidTr="00BD08EF">
        <w:trPr>
          <w:trHeight w:val="276"/>
        </w:trPr>
        <w:tc>
          <w:tcPr>
            <w:tcW w:w="260" w:type="pct"/>
            <w:vMerge w:val="restart"/>
            <w:tcBorders>
              <w:right w:val="single" w:sz="4" w:space="0" w:color="auto"/>
            </w:tcBorders>
          </w:tcPr>
          <w:p w14:paraId="08936959" w14:textId="77777777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Sl.</w:t>
            </w:r>
          </w:p>
          <w:p w14:paraId="1A3D2C90" w14:textId="77777777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No.</w:t>
            </w:r>
          </w:p>
        </w:tc>
        <w:tc>
          <w:tcPr>
            <w:tcW w:w="638" w:type="pct"/>
            <w:vMerge w:val="restart"/>
            <w:tcBorders>
              <w:left w:val="single" w:sz="4" w:space="0" w:color="auto"/>
            </w:tcBorders>
          </w:tcPr>
          <w:p w14:paraId="621C8A93" w14:textId="3D8F0EFA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</w:t>
            </w: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 xml:space="preserve">cholar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ame </w:t>
            </w: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with roll no.</w:t>
            </w:r>
          </w:p>
          <w:p w14:paraId="37E350C0" w14:textId="7FA1310E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91" w:type="pct"/>
            <w:vMerge w:val="restart"/>
          </w:tcPr>
          <w:p w14:paraId="269DB7AF" w14:textId="507368EA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Thesis Title</w:t>
            </w:r>
          </w:p>
        </w:tc>
        <w:tc>
          <w:tcPr>
            <w:tcW w:w="539" w:type="pct"/>
            <w:vMerge w:val="restart"/>
          </w:tcPr>
          <w:p w14:paraId="0B9C7790" w14:textId="77777777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Guide/</w:t>
            </w:r>
          </w:p>
          <w:p w14:paraId="0CA391A1" w14:textId="7907018A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Go-guide</w:t>
            </w:r>
          </w:p>
        </w:tc>
        <w:tc>
          <w:tcPr>
            <w:tcW w:w="624" w:type="pct"/>
            <w:vMerge w:val="restart"/>
            <w:tcBorders>
              <w:right w:val="single" w:sz="4" w:space="0" w:color="auto"/>
            </w:tcBorders>
          </w:tcPr>
          <w:p w14:paraId="19F6EC6B" w14:textId="77777777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 xml:space="preserve">Name of </w:t>
            </w:r>
          </w:p>
          <w:p w14:paraId="7A167772" w14:textId="5993E64D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Co-guide (s)</w:t>
            </w:r>
          </w:p>
        </w:tc>
        <w:tc>
          <w:tcPr>
            <w:tcW w:w="823" w:type="pct"/>
            <w:vMerge w:val="restart"/>
            <w:tcBorders>
              <w:right w:val="single" w:sz="4" w:space="0" w:color="auto"/>
            </w:tcBorders>
          </w:tcPr>
          <w:p w14:paraId="540DB8EF" w14:textId="77777777" w:rsidR="00BD08EF" w:rsidRDefault="00C61E78" w:rsidP="00BD08E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 xml:space="preserve">Status </w:t>
            </w:r>
          </w:p>
          <w:p w14:paraId="2510A1C5" w14:textId="6C3BFAB4" w:rsidR="00C61E78" w:rsidRPr="00C61E78" w:rsidRDefault="00C61E78" w:rsidP="00BD08E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(Ongoing/Submitted/  Awarded)</w:t>
            </w:r>
          </w:p>
        </w:tc>
        <w:tc>
          <w:tcPr>
            <w:tcW w:w="624" w:type="pct"/>
            <w:vMerge w:val="restart"/>
            <w:tcBorders>
              <w:right w:val="single" w:sz="4" w:space="0" w:color="auto"/>
            </w:tcBorders>
          </w:tcPr>
          <w:p w14:paraId="0A1ACE8C" w14:textId="66446120" w:rsidR="00C61E78" w:rsidRPr="00C61E78" w:rsidRDefault="00C61E78" w:rsidP="00C61E78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61E78">
              <w:rPr>
                <w:rFonts w:ascii="Times New Roman" w:hAnsi="Times New Roman"/>
                <w:b/>
                <w:sz w:val="24"/>
                <w:szCs w:val="24"/>
              </w:rPr>
              <w:t>Date of submission /award</w:t>
            </w:r>
          </w:p>
        </w:tc>
      </w:tr>
      <w:tr w:rsidR="00C61E78" w:rsidRPr="00AD4D0A" w14:paraId="5D7032E3" w14:textId="77777777" w:rsidTr="00BD08EF">
        <w:trPr>
          <w:trHeight w:val="269"/>
        </w:trPr>
        <w:tc>
          <w:tcPr>
            <w:tcW w:w="260" w:type="pct"/>
            <w:vMerge/>
            <w:tcBorders>
              <w:right w:val="single" w:sz="4" w:space="0" w:color="auto"/>
            </w:tcBorders>
          </w:tcPr>
          <w:p w14:paraId="6259DCC1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638" w:type="pct"/>
            <w:vMerge/>
            <w:tcBorders>
              <w:left w:val="single" w:sz="4" w:space="0" w:color="auto"/>
            </w:tcBorders>
          </w:tcPr>
          <w:p w14:paraId="2C76D41F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91" w:type="pct"/>
            <w:vMerge/>
          </w:tcPr>
          <w:p w14:paraId="65B47457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539" w:type="pct"/>
            <w:vMerge/>
          </w:tcPr>
          <w:p w14:paraId="56E00798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624" w:type="pct"/>
            <w:vMerge/>
            <w:tcBorders>
              <w:right w:val="single" w:sz="4" w:space="0" w:color="auto"/>
            </w:tcBorders>
          </w:tcPr>
          <w:p w14:paraId="6B9031D3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823" w:type="pct"/>
            <w:vMerge/>
            <w:tcBorders>
              <w:right w:val="single" w:sz="4" w:space="0" w:color="auto"/>
            </w:tcBorders>
          </w:tcPr>
          <w:p w14:paraId="14BDCF61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624" w:type="pct"/>
            <w:vMerge/>
            <w:tcBorders>
              <w:right w:val="single" w:sz="4" w:space="0" w:color="auto"/>
            </w:tcBorders>
          </w:tcPr>
          <w:p w14:paraId="50C9813F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C61E78" w:rsidRPr="00AD4D0A" w14:paraId="52C76A52" w14:textId="77777777" w:rsidTr="00BD08EF">
        <w:tc>
          <w:tcPr>
            <w:tcW w:w="260" w:type="pct"/>
            <w:tcBorders>
              <w:right w:val="single" w:sz="4" w:space="0" w:color="auto"/>
            </w:tcBorders>
          </w:tcPr>
          <w:p w14:paraId="345D28F9" w14:textId="77777777" w:rsidR="00C61E78" w:rsidRPr="00AD4D0A" w:rsidRDefault="00C61E78" w:rsidP="00C61E78">
            <w:pPr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left w:val="single" w:sz="4" w:space="0" w:color="auto"/>
            </w:tcBorders>
          </w:tcPr>
          <w:p w14:paraId="74F9B19E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1" w:type="pct"/>
          </w:tcPr>
          <w:p w14:paraId="2A200072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</w:tcPr>
          <w:p w14:paraId="19512522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590A4A50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23" w:type="pct"/>
            <w:tcBorders>
              <w:right w:val="single" w:sz="4" w:space="0" w:color="auto"/>
            </w:tcBorders>
          </w:tcPr>
          <w:p w14:paraId="774A7050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7DC39210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61E78" w:rsidRPr="00AD4D0A" w14:paraId="27E1F1D3" w14:textId="77777777" w:rsidTr="00BD08EF">
        <w:tc>
          <w:tcPr>
            <w:tcW w:w="260" w:type="pct"/>
            <w:tcBorders>
              <w:right w:val="single" w:sz="4" w:space="0" w:color="auto"/>
            </w:tcBorders>
          </w:tcPr>
          <w:p w14:paraId="4746A507" w14:textId="77777777" w:rsidR="00C61E78" w:rsidRPr="00AD4D0A" w:rsidRDefault="00C61E78" w:rsidP="00C61E78">
            <w:pPr>
              <w:spacing w:line="276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left w:val="single" w:sz="4" w:space="0" w:color="auto"/>
            </w:tcBorders>
          </w:tcPr>
          <w:p w14:paraId="7C35E431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1" w:type="pct"/>
          </w:tcPr>
          <w:p w14:paraId="3A802629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</w:tcPr>
          <w:p w14:paraId="2541730F" w14:textId="77777777" w:rsidR="00C61E78" w:rsidRPr="00AD4D0A" w:rsidRDefault="00C61E78" w:rsidP="00C61E78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5AE7D9B1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23" w:type="pct"/>
            <w:tcBorders>
              <w:right w:val="single" w:sz="4" w:space="0" w:color="auto"/>
            </w:tcBorders>
          </w:tcPr>
          <w:p w14:paraId="76B0DB33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79D628A3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61E78" w:rsidRPr="00AD4D0A" w14:paraId="28B27D04" w14:textId="77777777" w:rsidTr="00BD08EF">
        <w:tc>
          <w:tcPr>
            <w:tcW w:w="260" w:type="pct"/>
            <w:tcBorders>
              <w:right w:val="single" w:sz="4" w:space="0" w:color="auto"/>
            </w:tcBorders>
          </w:tcPr>
          <w:p w14:paraId="09282077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left w:val="single" w:sz="4" w:space="0" w:color="auto"/>
            </w:tcBorders>
          </w:tcPr>
          <w:p w14:paraId="63723D9C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1" w:type="pct"/>
          </w:tcPr>
          <w:p w14:paraId="30B27558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</w:tcPr>
          <w:p w14:paraId="494C8B7B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188FD7B6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23" w:type="pct"/>
            <w:tcBorders>
              <w:right w:val="single" w:sz="4" w:space="0" w:color="auto"/>
            </w:tcBorders>
          </w:tcPr>
          <w:p w14:paraId="6153156A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4B697B78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61E78" w:rsidRPr="00AD4D0A" w14:paraId="3A914FA0" w14:textId="77777777" w:rsidTr="00BD08EF">
        <w:tc>
          <w:tcPr>
            <w:tcW w:w="260" w:type="pct"/>
            <w:tcBorders>
              <w:right w:val="single" w:sz="4" w:space="0" w:color="auto"/>
            </w:tcBorders>
          </w:tcPr>
          <w:p w14:paraId="35B7D840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left w:val="single" w:sz="4" w:space="0" w:color="auto"/>
            </w:tcBorders>
          </w:tcPr>
          <w:p w14:paraId="68EFD3CF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1" w:type="pct"/>
          </w:tcPr>
          <w:p w14:paraId="539D8DC1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</w:tcPr>
          <w:p w14:paraId="5E5411FC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5A42C776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23" w:type="pct"/>
            <w:tcBorders>
              <w:right w:val="single" w:sz="4" w:space="0" w:color="auto"/>
            </w:tcBorders>
          </w:tcPr>
          <w:p w14:paraId="4EEAEEAE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25D369DF" w14:textId="77777777" w:rsidR="00C61E78" w:rsidRPr="00AD4D0A" w:rsidRDefault="00C61E78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BD08EF" w:rsidRPr="00AD4D0A" w14:paraId="49E9C204" w14:textId="77777777" w:rsidTr="00BD08EF">
        <w:tc>
          <w:tcPr>
            <w:tcW w:w="260" w:type="pct"/>
            <w:tcBorders>
              <w:right w:val="single" w:sz="4" w:space="0" w:color="auto"/>
            </w:tcBorders>
          </w:tcPr>
          <w:p w14:paraId="391BDE62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38" w:type="pct"/>
            <w:tcBorders>
              <w:left w:val="single" w:sz="4" w:space="0" w:color="auto"/>
            </w:tcBorders>
          </w:tcPr>
          <w:p w14:paraId="7D2F2998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1" w:type="pct"/>
          </w:tcPr>
          <w:p w14:paraId="155B9DD0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39" w:type="pct"/>
          </w:tcPr>
          <w:p w14:paraId="76C1F61F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0A0C00FF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23" w:type="pct"/>
            <w:tcBorders>
              <w:right w:val="single" w:sz="4" w:space="0" w:color="auto"/>
            </w:tcBorders>
          </w:tcPr>
          <w:p w14:paraId="098EE253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24" w:type="pct"/>
            <w:tcBorders>
              <w:right w:val="single" w:sz="4" w:space="0" w:color="auto"/>
            </w:tcBorders>
          </w:tcPr>
          <w:p w14:paraId="498D39A8" w14:textId="77777777" w:rsidR="00BD08EF" w:rsidRPr="00AD4D0A" w:rsidRDefault="00BD08EF" w:rsidP="00C61E7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1CD1848" w14:textId="77777777" w:rsidR="00C61E78" w:rsidRDefault="00C61E78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5DC744D4" w14:textId="77777777" w:rsidR="00C61E78" w:rsidRDefault="00C61E78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277C2532" w14:textId="2E55A9BD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6</w:t>
      </w:r>
      <w:r w:rsidRPr="00C61E78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. </w:t>
      </w: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Member of </w:t>
      </w:r>
      <w:r w:rsidR="0041093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committee(</w:t>
      </w: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s</w:t>
      </w:r>
      <w:r w:rsidR="0041093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)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)</w:t>
      </w:r>
    </w:p>
    <w:p w14:paraId="36B8BAA7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33203230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2035ED5C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F8C29F8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DD1797F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7CB930D1" w14:textId="7883F8CA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7. Achievements (If any)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)</w:t>
      </w:r>
    </w:p>
    <w:p w14:paraId="03CF6215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1DCAE1D1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E3FBB18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1D4F7F9D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50B6925C" w14:textId="77777777" w:rsidR="00BD08EF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41378E2" w14:textId="77777777" w:rsidR="00410939" w:rsidRDefault="00410939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725EBD9" w14:textId="77777777" w:rsidR="00410939" w:rsidRDefault="00410939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692D4662" w14:textId="77777777" w:rsidR="00410939" w:rsidRDefault="00410939" w:rsidP="00BD08EF">
      <w:pPr>
        <w:spacing w:after="0" w:line="240" w:lineRule="auto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35AAA578" w14:textId="36719373" w:rsidR="00C61E78" w:rsidRDefault="00BD08EF" w:rsidP="00BD08EF">
      <w:pPr>
        <w:spacing w:after="0" w:line="240" w:lineRule="auto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lastRenderedPageBreak/>
        <w:t>8. Additioanl Responsibility (ies)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py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)</w:t>
      </w:r>
    </w:p>
    <w:p w14:paraId="7D30F160" w14:textId="15F20E01" w:rsidR="00C61E78" w:rsidRDefault="00C61E78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1ED4C08D" w14:textId="77777777" w:rsidR="00BD08EF" w:rsidRDefault="00BD08EF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768D284" w14:textId="77777777" w:rsidR="00BD08EF" w:rsidRDefault="00BD08EF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020FEF8B" w14:textId="1B2FD08B" w:rsidR="00BD08EF" w:rsidRPr="00BD08EF" w:rsidRDefault="00BD08EF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9</w:t>
      </w:r>
      <w:r w:rsidRPr="00BD08E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>. Other notable work:</w:t>
      </w:r>
      <w:r w:rsidR="005A76A4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 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(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lease a</w:t>
      </w:r>
      <w:r w:rsidR="005A76A4" w:rsidRP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tach a co</w:t>
      </w:r>
      <w:r w:rsidR="005A76A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py)</w:t>
      </w:r>
    </w:p>
    <w:p w14:paraId="3E6B7F54" w14:textId="77777777" w:rsidR="00C61E78" w:rsidRDefault="00C61E78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14:paraId="094EA3E0" w14:textId="77777777" w:rsidR="00BD08EF" w:rsidRDefault="00BD08EF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4A0129EF" w14:textId="77777777" w:rsidR="00410939" w:rsidRDefault="00410939" w:rsidP="005960B7">
      <w:pP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</w:p>
    <w:p w14:paraId="31B0D2B7" w14:textId="6F8E9B48" w:rsidR="005960B7" w:rsidRDefault="00036FDD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BD08EF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t xml:space="preserve">Signature with Date (Faculty ) : </w:t>
      </w:r>
      <w:r w:rsidR="005960B7" w:rsidRPr="007F4A7D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</w:t>
      </w:r>
    </w:p>
    <w:p w14:paraId="4CE813F7" w14:textId="7E52B97A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6A279DA" w14:textId="622975D6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6B9A842E" w14:textId="21CDD911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710D1A7E" w14:textId="1EBE5241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06665278" w14:textId="1E768AAE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44B2FAD2" w14:textId="214D1A51" w:rsidR="007E1BD6" w:rsidRDefault="007E1BD6" w:rsidP="005960B7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14:paraId="25F7489B" w14:textId="43284D97" w:rsidR="007E1BD6" w:rsidRPr="007F4A7D" w:rsidRDefault="007E1BD6" w:rsidP="007E1BD6">
      <w:pPr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FD399B"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t>Note:</w: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Please submit the filled-in assessment report to HoD (Chemical Engineering) at the end of each semester along with all required attachments. Also keep a copy of the same in personal file.</w:t>
      </w:r>
    </w:p>
    <w:sectPr w:rsidR="007E1BD6" w:rsidRPr="007F4A7D" w:rsidSect="00BD08EF">
      <w:footerReference w:type="default" r:id="rId9"/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3A1CA" w14:textId="77777777" w:rsidR="001F6490" w:rsidRDefault="001F6490" w:rsidP="00036FDD">
      <w:pPr>
        <w:spacing w:after="0" w:line="240" w:lineRule="auto"/>
      </w:pPr>
      <w:r>
        <w:separator/>
      </w:r>
    </w:p>
  </w:endnote>
  <w:endnote w:type="continuationSeparator" w:id="0">
    <w:p w14:paraId="0FBAD3D3" w14:textId="77777777" w:rsidR="001F6490" w:rsidRDefault="001F6490" w:rsidP="00036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AD939" w14:textId="1810F61B" w:rsidR="00036FDD" w:rsidRPr="00594C07" w:rsidRDefault="00594C07">
    <w:pPr>
      <w:pStyle w:val="Footer"/>
      <w:rPr>
        <w:rFonts w:ascii="Times New Roman" w:hAnsi="Times New Roman" w:cs="Times New Roman"/>
        <w:b/>
        <w:bCs/>
        <w:sz w:val="24"/>
        <w:szCs w:val="24"/>
      </w:rPr>
    </w:pPr>
    <w:r w:rsidRPr="00594C07">
      <w:rPr>
        <w:rFonts w:ascii="Times New Roman" w:hAnsi="Times New Roman" w:cs="Times New Roman"/>
        <w:b/>
        <w:bCs/>
        <w:sz w:val="24"/>
        <w:szCs w:val="24"/>
      </w:rPr>
      <w:t>FSAR</w:t>
    </w:r>
    <w:r w:rsidRPr="00594C07">
      <w:rPr>
        <w:rFonts w:ascii="Times New Roman" w:hAnsi="Times New Roman" w:cs="Times New Roman"/>
        <w:b/>
        <w:bCs/>
        <w:sz w:val="24"/>
        <w:szCs w:val="24"/>
      </w:rPr>
      <w:ptab w:relativeTo="margin" w:alignment="center" w:leader="none"/>
    </w:r>
    <w:r w:rsidRPr="00594C07">
      <w:rPr>
        <w:rFonts w:ascii="Times New Roman" w:hAnsi="Times New Roman" w:cs="Times New Roman"/>
        <w:b/>
        <w:bCs/>
        <w:sz w:val="24"/>
        <w:szCs w:val="24"/>
      </w:rPr>
      <w:t>Department of Chemical Engineering</w:t>
    </w:r>
    <w:r w:rsidRPr="00594C07">
      <w:rPr>
        <w:rFonts w:ascii="Times New Roman" w:hAnsi="Times New Roman" w:cs="Times New Roman"/>
        <w:b/>
        <w:bCs/>
        <w:sz w:val="24"/>
        <w:szCs w:val="24"/>
      </w:rPr>
      <w:ptab w:relativeTo="margin" w:alignment="right" w:leader="none"/>
    </w:r>
    <w:r w:rsidRPr="00594C07">
      <w:rPr>
        <w:rFonts w:ascii="Times New Roman" w:hAnsi="Times New Roman" w:cs="Times New Roman"/>
        <w:b/>
        <w:bCs/>
        <w:color w:val="7F7F7F" w:themeColor="background1" w:themeShade="7F"/>
        <w:spacing w:val="60"/>
        <w:sz w:val="24"/>
        <w:szCs w:val="24"/>
      </w:rPr>
      <w:t>Page</w:t>
    </w:r>
    <w:r w:rsidRPr="00594C07">
      <w:rPr>
        <w:rFonts w:ascii="Times New Roman" w:hAnsi="Times New Roman" w:cs="Times New Roman"/>
        <w:b/>
        <w:bCs/>
        <w:sz w:val="24"/>
        <w:szCs w:val="24"/>
      </w:rPr>
      <w:t xml:space="preserve"> | </w:t>
    </w:r>
    <w:r w:rsidRPr="00594C07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594C07">
      <w:rPr>
        <w:rFonts w:ascii="Times New Roman" w:hAnsi="Times New Roman" w:cs="Times New Roman"/>
        <w:b/>
        <w:bCs/>
        <w:sz w:val="24"/>
        <w:szCs w:val="24"/>
      </w:rPr>
      <w:instrText xml:space="preserve"> PAGE   \* MERGEFORMAT </w:instrText>
    </w:r>
    <w:r w:rsidRPr="00594C07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Pr="00594C07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Pr="00594C07">
      <w:rPr>
        <w:rFonts w:ascii="Times New Roman" w:hAnsi="Times New Roman" w:cs="Times New Roman"/>
        <w:b/>
        <w:bCs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79F9B" w14:textId="77777777" w:rsidR="001F6490" w:rsidRDefault="001F6490" w:rsidP="00036FDD">
      <w:pPr>
        <w:spacing w:after="0" w:line="240" w:lineRule="auto"/>
      </w:pPr>
      <w:r>
        <w:separator/>
      </w:r>
    </w:p>
  </w:footnote>
  <w:footnote w:type="continuationSeparator" w:id="0">
    <w:p w14:paraId="3F9A32B5" w14:textId="77777777" w:rsidR="001F6490" w:rsidRDefault="001F6490" w:rsidP="00036F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/>
        <w:b w:val="0"/>
      </w:rPr>
    </w:lvl>
  </w:abstractNum>
  <w:abstractNum w:abstractNumId="1" w15:restartNumberingAfterBreak="0">
    <w:nsid w:val="05B65A39"/>
    <w:multiLevelType w:val="hybridMultilevel"/>
    <w:tmpl w:val="7728B8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E2E65"/>
    <w:multiLevelType w:val="hybridMultilevel"/>
    <w:tmpl w:val="490CC68C"/>
    <w:lvl w:ilvl="0" w:tplc="2E7810E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51667A"/>
    <w:multiLevelType w:val="hybridMultilevel"/>
    <w:tmpl w:val="71646D02"/>
    <w:lvl w:ilvl="0" w:tplc="A9F0DF3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8560B"/>
    <w:multiLevelType w:val="hybridMultilevel"/>
    <w:tmpl w:val="76EA620E"/>
    <w:name w:val="WW8Num63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504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4F04352"/>
    <w:multiLevelType w:val="multilevel"/>
    <w:tmpl w:val="D83C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C53853"/>
    <w:multiLevelType w:val="hybridMultilevel"/>
    <w:tmpl w:val="EF065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F0D29"/>
    <w:multiLevelType w:val="hybridMultilevel"/>
    <w:tmpl w:val="0DE8E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8368E"/>
    <w:multiLevelType w:val="hybridMultilevel"/>
    <w:tmpl w:val="E248A4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8678D"/>
    <w:multiLevelType w:val="multilevel"/>
    <w:tmpl w:val="D83C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98782D"/>
    <w:multiLevelType w:val="hybridMultilevel"/>
    <w:tmpl w:val="7728B8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B13222"/>
    <w:multiLevelType w:val="hybridMultilevel"/>
    <w:tmpl w:val="1B2CD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66A07"/>
    <w:multiLevelType w:val="hybridMultilevel"/>
    <w:tmpl w:val="9E3C0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20C62"/>
    <w:multiLevelType w:val="hybridMultilevel"/>
    <w:tmpl w:val="EF065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018ED"/>
    <w:multiLevelType w:val="hybridMultilevel"/>
    <w:tmpl w:val="EF065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378D1"/>
    <w:multiLevelType w:val="multilevel"/>
    <w:tmpl w:val="D83C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353DEE"/>
    <w:multiLevelType w:val="hybridMultilevel"/>
    <w:tmpl w:val="057CB55A"/>
    <w:lvl w:ilvl="0" w:tplc="8654C700">
      <w:start w:val="2"/>
      <w:numFmt w:val="upperLetter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0E4650"/>
    <w:multiLevelType w:val="multilevel"/>
    <w:tmpl w:val="D83C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3C2ACF"/>
    <w:multiLevelType w:val="hybridMultilevel"/>
    <w:tmpl w:val="4B4C1EAE"/>
    <w:lvl w:ilvl="0" w:tplc="5F222546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C163B7D"/>
    <w:multiLevelType w:val="multilevel"/>
    <w:tmpl w:val="D83C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E2D6B65"/>
    <w:multiLevelType w:val="hybridMultilevel"/>
    <w:tmpl w:val="684219A4"/>
    <w:lvl w:ilvl="0" w:tplc="FF0AC2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43164223">
    <w:abstractNumId w:val="11"/>
  </w:num>
  <w:num w:numId="2" w16cid:durableId="1499465394">
    <w:abstractNumId w:val="5"/>
  </w:num>
  <w:num w:numId="3" w16cid:durableId="1329405595">
    <w:abstractNumId w:val="0"/>
  </w:num>
  <w:num w:numId="4" w16cid:durableId="100883712">
    <w:abstractNumId w:val="13"/>
  </w:num>
  <w:num w:numId="5" w16cid:durableId="977103474">
    <w:abstractNumId w:val="10"/>
  </w:num>
  <w:num w:numId="6" w16cid:durableId="355470572">
    <w:abstractNumId w:val="8"/>
  </w:num>
  <w:num w:numId="7" w16cid:durableId="1883666604">
    <w:abstractNumId w:val="6"/>
  </w:num>
  <w:num w:numId="8" w16cid:durableId="940719441">
    <w:abstractNumId w:val="14"/>
  </w:num>
  <w:num w:numId="9" w16cid:durableId="694230849">
    <w:abstractNumId w:val="12"/>
  </w:num>
  <w:num w:numId="10" w16cid:durableId="945041110">
    <w:abstractNumId w:val="15"/>
  </w:num>
  <w:num w:numId="11" w16cid:durableId="1767312672">
    <w:abstractNumId w:val="9"/>
  </w:num>
  <w:num w:numId="12" w16cid:durableId="172187608">
    <w:abstractNumId w:val="17"/>
  </w:num>
  <w:num w:numId="13" w16cid:durableId="125778850">
    <w:abstractNumId w:val="19"/>
  </w:num>
  <w:num w:numId="14" w16cid:durableId="75057103">
    <w:abstractNumId w:val="7"/>
  </w:num>
  <w:num w:numId="15" w16cid:durableId="2026009363">
    <w:abstractNumId w:val="1"/>
  </w:num>
  <w:num w:numId="16" w16cid:durableId="151259899">
    <w:abstractNumId w:val="4"/>
  </w:num>
  <w:num w:numId="17" w16cid:durableId="591665739">
    <w:abstractNumId w:val="3"/>
  </w:num>
  <w:num w:numId="18" w16cid:durableId="1435320902">
    <w:abstractNumId w:val="20"/>
  </w:num>
  <w:num w:numId="19" w16cid:durableId="1173298303">
    <w:abstractNumId w:val="2"/>
  </w:num>
  <w:num w:numId="20" w16cid:durableId="1623144587">
    <w:abstractNumId w:val="18"/>
  </w:num>
  <w:num w:numId="21" w16cid:durableId="16384919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wNLcwNbUwsjA3MbBQ0lEKTi0uzszPAykwqgUAwHHcWywAAAA="/>
  </w:docVars>
  <w:rsids>
    <w:rsidRoot w:val="00181D80"/>
    <w:rsid w:val="000123C5"/>
    <w:rsid w:val="00014C9E"/>
    <w:rsid w:val="000176D0"/>
    <w:rsid w:val="00022B29"/>
    <w:rsid w:val="00030CAE"/>
    <w:rsid w:val="00035795"/>
    <w:rsid w:val="00036FDD"/>
    <w:rsid w:val="00044B29"/>
    <w:rsid w:val="000643EA"/>
    <w:rsid w:val="00067E02"/>
    <w:rsid w:val="00086C75"/>
    <w:rsid w:val="000B1B89"/>
    <w:rsid w:val="000B6036"/>
    <w:rsid w:val="000C4851"/>
    <w:rsid w:val="001331D5"/>
    <w:rsid w:val="00136DDA"/>
    <w:rsid w:val="001509D2"/>
    <w:rsid w:val="00155CFB"/>
    <w:rsid w:val="00156874"/>
    <w:rsid w:val="00181D80"/>
    <w:rsid w:val="001A58AC"/>
    <w:rsid w:val="001B4F0D"/>
    <w:rsid w:val="001F6490"/>
    <w:rsid w:val="00203F1D"/>
    <w:rsid w:val="00224BB5"/>
    <w:rsid w:val="00232F94"/>
    <w:rsid w:val="002333C8"/>
    <w:rsid w:val="0025294F"/>
    <w:rsid w:val="00253954"/>
    <w:rsid w:val="00285012"/>
    <w:rsid w:val="002858C3"/>
    <w:rsid w:val="002902F7"/>
    <w:rsid w:val="002F373A"/>
    <w:rsid w:val="00333951"/>
    <w:rsid w:val="00342D4A"/>
    <w:rsid w:val="0036626D"/>
    <w:rsid w:val="00376458"/>
    <w:rsid w:val="00393976"/>
    <w:rsid w:val="00395928"/>
    <w:rsid w:val="003A4381"/>
    <w:rsid w:val="003A7EF7"/>
    <w:rsid w:val="003B1057"/>
    <w:rsid w:val="003D31FB"/>
    <w:rsid w:val="003E4170"/>
    <w:rsid w:val="003F05DE"/>
    <w:rsid w:val="00410939"/>
    <w:rsid w:val="00412895"/>
    <w:rsid w:val="00414445"/>
    <w:rsid w:val="00426B78"/>
    <w:rsid w:val="00430A76"/>
    <w:rsid w:val="004658C9"/>
    <w:rsid w:val="0047027A"/>
    <w:rsid w:val="004768B3"/>
    <w:rsid w:val="00496187"/>
    <w:rsid w:val="004C4AB9"/>
    <w:rsid w:val="004C5EC6"/>
    <w:rsid w:val="004F20D5"/>
    <w:rsid w:val="004F6480"/>
    <w:rsid w:val="00503742"/>
    <w:rsid w:val="00521A9C"/>
    <w:rsid w:val="0052259A"/>
    <w:rsid w:val="0053048B"/>
    <w:rsid w:val="00537B8E"/>
    <w:rsid w:val="00555390"/>
    <w:rsid w:val="00562CC2"/>
    <w:rsid w:val="00594C07"/>
    <w:rsid w:val="005951A5"/>
    <w:rsid w:val="005960B7"/>
    <w:rsid w:val="005A0565"/>
    <w:rsid w:val="005A76A4"/>
    <w:rsid w:val="005B0BD8"/>
    <w:rsid w:val="005D1E5A"/>
    <w:rsid w:val="005D323C"/>
    <w:rsid w:val="005D374B"/>
    <w:rsid w:val="006137F5"/>
    <w:rsid w:val="00621DA1"/>
    <w:rsid w:val="00631028"/>
    <w:rsid w:val="00636EAC"/>
    <w:rsid w:val="00673595"/>
    <w:rsid w:val="00685DA0"/>
    <w:rsid w:val="006A6071"/>
    <w:rsid w:val="006C524E"/>
    <w:rsid w:val="006D77FA"/>
    <w:rsid w:val="006E6ADD"/>
    <w:rsid w:val="006F7203"/>
    <w:rsid w:val="007020BE"/>
    <w:rsid w:val="00727AE7"/>
    <w:rsid w:val="0074138F"/>
    <w:rsid w:val="00744385"/>
    <w:rsid w:val="00783555"/>
    <w:rsid w:val="00790D12"/>
    <w:rsid w:val="007D14F5"/>
    <w:rsid w:val="007D575A"/>
    <w:rsid w:val="007E1BD6"/>
    <w:rsid w:val="007E2E42"/>
    <w:rsid w:val="007E33A6"/>
    <w:rsid w:val="007F2DB3"/>
    <w:rsid w:val="007F4A7D"/>
    <w:rsid w:val="008059FD"/>
    <w:rsid w:val="0083191B"/>
    <w:rsid w:val="008E39A9"/>
    <w:rsid w:val="008E4E20"/>
    <w:rsid w:val="008E7E7E"/>
    <w:rsid w:val="008F7DCD"/>
    <w:rsid w:val="00900FDD"/>
    <w:rsid w:val="00917A5D"/>
    <w:rsid w:val="00922F60"/>
    <w:rsid w:val="00935EB8"/>
    <w:rsid w:val="00951BD7"/>
    <w:rsid w:val="00956E26"/>
    <w:rsid w:val="0096102C"/>
    <w:rsid w:val="0097376B"/>
    <w:rsid w:val="00990E96"/>
    <w:rsid w:val="009B101B"/>
    <w:rsid w:val="009C7E2A"/>
    <w:rsid w:val="009E1796"/>
    <w:rsid w:val="00A22E9A"/>
    <w:rsid w:val="00A32B48"/>
    <w:rsid w:val="00A61A97"/>
    <w:rsid w:val="00A67028"/>
    <w:rsid w:val="00A804AE"/>
    <w:rsid w:val="00A80DC9"/>
    <w:rsid w:val="00A83367"/>
    <w:rsid w:val="00A9704B"/>
    <w:rsid w:val="00AA02CE"/>
    <w:rsid w:val="00AD4D0A"/>
    <w:rsid w:val="00AE1710"/>
    <w:rsid w:val="00B0140F"/>
    <w:rsid w:val="00B3787E"/>
    <w:rsid w:val="00B453AF"/>
    <w:rsid w:val="00B5157F"/>
    <w:rsid w:val="00B51FE5"/>
    <w:rsid w:val="00B939AA"/>
    <w:rsid w:val="00BB5571"/>
    <w:rsid w:val="00BC3AB0"/>
    <w:rsid w:val="00BD08EF"/>
    <w:rsid w:val="00BE3784"/>
    <w:rsid w:val="00BE3A50"/>
    <w:rsid w:val="00C11704"/>
    <w:rsid w:val="00C254F2"/>
    <w:rsid w:val="00C36DBE"/>
    <w:rsid w:val="00C61E78"/>
    <w:rsid w:val="00C824E4"/>
    <w:rsid w:val="00C90DCE"/>
    <w:rsid w:val="00CA7B07"/>
    <w:rsid w:val="00CB1790"/>
    <w:rsid w:val="00CB7BDB"/>
    <w:rsid w:val="00CC6101"/>
    <w:rsid w:val="00CC7966"/>
    <w:rsid w:val="00CD53E2"/>
    <w:rsid w:val="00CE5C19"/>
    <w:rsid w:val="00CF51D5"/>
    <w:rsid w:val="00D0434D"/>
    <w:rsid w:val="00D10AE2"/>
    <w:rsid w:val="00D12893"/>
    <w:rsid w:val="00D37A14"/>
    <w:rsid w:val="00D43162"/>
    <w:rsid w:val="00D43588"/>
    <w:rsid w:val="00D567BD"/>
    <w:rsid w:val="00D64DB5"/>
    <w:rsid w:val="00D93249"/>
    <w:rsid w:val="00D959D1"/>
    <w:rsid w:val="00DA2464"/>
    <w:rsid w:val="00DA60A9"/>
    <w:rsid w:val="00DC3214"/>
    <w:rsid w:val="00E20B38"/>
    <w:rsid w:val="00E22906"/>
    <w:rsid w:val="00E41AE0"/>
    <w:rsid w:val="00E43AE3"/>
    <w:rsid w:val="00E44DBC"/>
    <w:rsid w:val="00E45EAD"/>
    <w:rsid w:val="00E626A3"/>
    <w:rsid w:val="00E70AD3"/>
    <w:rsid w:val="00EC18C6"/>
    <w:rsid w:val="00EC37F7"/>
    <w:rsid w:val="00EC445A"/>
    <w:rsid w:val="00EE22D1"/>
    <w:rsid w:val="00EE7A26"/>
    <w:rsid w:val="00F10BCB"/>
    <w:rsid w:val="00F11703"/>
    <w:rsid w:val="00F16F43"/>
    <w:rsid w:val="00F553ED"/>
    <w:rsid w:val="00F676B8"/>
    <w:rsid w:val="00F72783"/>
    <w:rsid w:val="00F77803"/>
    <w:rsid w:val="00F77A51"/>
    <w:rsid w:val="00F9753B"/>
    <w:rsid w:val="00FC7E3E"/>
    <w:rsid w:val="00FD1A41"/>
    <w:rsid w:val="00FD295F"/>
    <w:rsid w:val="00FD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4BAAC"/>
  <w15:docId w15:val="{3F26B1C6-0C5C-4177-8A7B-CBA61B39D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B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1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D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36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DD"/>
  </w:style>
  <w:style w:type="paragraph" w:styleId="Footer">
    <w:name w:val="footer"/>
    <w:basedOn w:val="Normal"/>
    <w:link w:val="FooterChar"/>
    <w:uiPriority w:val="99"/>
    <w:unhideWhenUsed/>
    <w:rsid w:val="00036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DD"/>
  </w:style>
  <w:style w:type="paragraph" w:styleId="ListParagraph">
    <w:name w:val="List Paragraph"/>
    <w:basedOn w:val="Normal"/>
    <w:uiPriority w:val="34"/>
    <w:qFormat/>
    <w:rsid w:val="004C5EC6"/>
    <w:pPr>
      <w:ind w:left="720"/>
      <w:contextualSpacing/>
    </w:pPr>
  </w:style>
  <w:style w:type="table" w:styleId="TableGrid">
    <w:name w:val="Table Grid"/>
    <w:basedOn w:val="TableNormal"/>
    <w:uiPriority w:val="59"/>
    <w:rsid w:val="00CE5C1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911682-BD2E-41AF-B6C4-7437CEE02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7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COFFICE1</dc:creator>
  <cp:lastModifiedBy>smuthu kumar</cp:lastModifiedBy>
  <cp:revision>34</cp:revision>
  <cp:lastPrinted>2020-08-14T05:07:00Z</cp:lastPrinted>
  <dcterms:created xsi:type="dcterms:W3CDTF">2018-09-06T04:50:00Z</dcterms:created>
  <dcterms:modified xsi:type="dcterms:W3CDTF">2022-07-22T09:05:00Z</dcterms:modified>
</cp:coreProperties>
</file>